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A4999" w14:textId="0529313F" w:rsidR="009B65DE" w:rsidRDefault="0079304D" w:rsidP="005919C0">
      <w:pPr>
        <w:pStyle w:val="NoSpacing"/>
        <w:rPr>
          <w:b/>
          <w:sz w:val="28"/>
          <w:lang w:val="en-GB"/>
        </w:rPr>
      </w:pPr>
      <w:r w:rsidRPr="0079304D">
        <w:rPr>
          <w:b/>
          <w:sz w:val="28"/>
          <w:lang w:val="en-GB"/>
        </w:rPr>
        <w:t>Assistant/Associate Professor Quantum Computer Science</w:t>
      </w:r>
    </w:p>
    <w:p w14:paraId="43BCCF08" w14:textId="77777777" w:rsidR="0079304D" w:rsidRPr="0021059D" w:rsidRDefault="0079304D" w:rsidP="005919C0">
      <w:pPr>
        <w:pStyle w:val="NoSpacing"/>
        <w:rPr>
          <w:lang w:val="en-GB"/>
        </w:rPr>
      </w:pPr>
    </w:p>
    <w:p w14:paraId="6EFE2A37" w14:textId="622C0818" w:rsidR="00A63C2C" w:rsidRPr="0021059D" w:rsidRDefault="00A63C2C" w:rsidP="00A63C2C">
      <w:pPr>
        <w:pStyle w:val="NoSpacing"/>
        <w:rPr>
          <w:b/>
          <w:color w:val="2E74B5" w:themeColor="accent1" w:themeShade="BF"/>
          <w:lang w:val="en-GB"/>
        </w:rPr>
      </w:pPr>
      <w:r w:rsidRPr="0021059D">
        <w:rPr>
          <w:b/>
          <w:color w:val="2E74B5" w:themeColor="accent1" w:themeShade="BF"/>
          <w:lang w:val="en-GB"/>
        </w:rPr>
        <w:t>[</w:t>
      </w:r>
      <w:r w:rsidR="00656C4F" w:rsidRPr="0021059D">
        <w:rPr>
          <w:b/>
          <w:color w:val="2E74B5" w:themeColor="accent1" w:themeShade="BF"/>
          <w:lang w:val="en-GB"/>
        </w:rPr>
        <w:t>Specifications</w:t>
      </w:r>
      <w:r w:rsidRPr="0021059D">
        <w:rPr>
          <w:b/>
          <w:color w:val="2E74B5" w:themeColor="accent1" w:themeShade="BF"/>
          <w:lang w:val="en-GB"/>
        </w:rPr>
        <w:t>]</w:t>
      </w:r>
    </w:p>
    <w:p w14:paraId="6C09AA69" w14:textId="68C4C192" w:rsidR="009B65DE" w:rsidRPr="0021059D" w:rsidRDefault="00656C4F" w:rsidP="00656C4F">
      <w:pPr>
        <w:pStyle w:val="NoSpacing"/>
        <w:ind w:left="2832" w:hanging="2832"/>
        <w:rPr>
          <w:lang w:val="en-GB"/>
        </w:rPr>
      </w:pPr>
      <w:r w:rsidRPr="0021059D">
        <w:rPr>
          <w:lang w:val="en-GB"/>
        </w:rPr>
        <w:t>Faculty/Department</w:t>
      </w:r>
      <w:r w:rsidRPr="0021059D">
        <w:rPr>
          <w:lang w:val="en-GB"/>
        </w:rPr>
        <w:tab/>
        <w:t xml:space="preserve">Faculty of </w:t>
      </w:r>
      <w:r w:rsidR="003C6AE6" w:rsidRPr="0021059D">
        <w:rPr>
          <w:lang w:val="en-GB"/>
        </w:rPr>
        <w:t>Electrical Engineering, Mathematics &amp; Computer Science</w:t>
      </w:r>
      <w:r w:rsidR="00B444DF" w:rsidRPr="0021059D">
        <w:rPr>
          <w:lang w:val="en-GB"/>
        </w:rPr>
        <w:t xml:space="preserve"> (EEMCS)</w:t>
      </w:r>
      <w:r w:rsidR="00303B99" w:rsidRPr="0021059D">
        <w:rPr>
          <w:lang w:val="en-GB"/>
        </w:rPr>
        <w:t>/</w:t>
      </w:r>
      <w:r w:rsidR="00B444DF" w:rsidRPr="0021059D">
        <w:rPr>
          <w:lang w:val="en-GB"/>
        </w:rPr>
        <w:t>Computer Science</w:t>
      </w:r>
    </w:p>
    <w:p w14:paraId="700562AF" w14:textId="5F75C991" w:rsidR="00316E1C" w:rsidRPr="0021059D" w:rsidRDefault="00656C4F" w:rsidP="001B1807">
      <w:pPr>
        <w:pStyle w:val="NoSpacing"/>
        <w:rPr>
          <w:lang w:val="en-GB"/>
        </w:rPr>
      </w:pPr>
      <w:r w:rsidRPr="0021059D">
        <w:rPr>
          <w:lang w:val="en-GB"/>
        </w:rPr>
        <w:t>Job type</w:t>
      </w:r>
      <w:r w:rsidRPr="0021059D">
        <w:rPr>
          <w:lang w:val="en-GB"/>
        </w:rPr>
        <w:tab/>
      </w:r>
      <w:r w:rsidRPr="0021059D">
        <w:rPr>
          <w:lang w:val="en-GB"/>
        </w:rPr>
        <w:tab/>
      </w:r>
      <w:r w:rsidRPr="0021059D">
        <w:rPr>
          <w:lang w:val="en-GB"/>
        </w:rPr>
        <w:tab/>
      </w:r>
      <w:r w:rsidR="0079304D">
        <w:rPr>
          <w:lang w:val="en-GB"/>
        </w:rPr>
        <w:t>Assistant/Associate Professor - Academic Career</w:t>
      </w:r>
      <w:r w:rsidR="00316E1C" w:rsidRPr="0021059D">
        <w:rPr>
          <w:lang w:val="en-GB"/>
        </w:rPr>
        <w:t xml:space="preserve"> </w:t>
      </w:r>
      <w:r w:rsidR="0079304D">
        <w:rPr>
          <w:lang w:val="en-GB"/>
        </w:rPr>
        <w:t>T</w:t>
      </w:r>
      <w:r w:rsidR="00316E1C" w:rsidRPr="0021059D">
        <w:rPr>
          <w:lang w:val="en-GB"/>
        </w:rPr>
        <w:t>rack</w:t>
      </w:r>
    </w:p>
    <w:p w14:paraId="50601678" w14:textId="2DCEA411" w:rsidR="00316E1C" w:rsidRPr="0021059D" w:rsidRDefault="00316E1C" w:rsidP="005919C0">
      <w:pPr>
        <w:pStyle w:val="NoSpacing"/>
        <w:rPr>
          <w:lang w:val="en-GB"/>
        </w:rPr>
      </w:pPr>
      <w:r w:rsidRPr="0021059D">
        <w:rPr>
          <w:lang w:val="en-GB"/>
        </w:rPr>
        <w:t>Scientific field</w:t>
      </w:r>
      <w:r w:rsidRPr="0021059D">
        <w:rPr>
          <w:lang w:val="en-GB"/>
        </w:rPr>
        <w:tab/>
      </w:r>
      <w:r w:rsidRPr="0021059D">
        <w:rPr>
          <w:lang w:val="en-GB"/>
        </w:rPr>
        <w:tab/>
      </w:r>
      <w:r w:rsidRPr="0021059D">
        <w:rPr>
          <w:lang w:val="en-GB"/>
        </w:rPr>
        <w:tab/>
      </w:r>
      <w:r w:rsidR="001B1807" w:rsidRPr="0021059D">
        <w:rPr>
          <w:lang w:val="en-GB"/>
        </w:rPr>
        <w:t>Quantum Computer Science</w:t>
      </w:r>
    </w:p>
    <w:p w14:paraId="0268C6A8" w14:textId="03090223" w:rsidR="009B65DE" w:rsidRPr="0021059D" w:rsidRDefault="00656C4F" w:rsidP="005919C0">
      <w:pPr>
        <w:pStyle w:val="NoSpacing"/>
        <w:rPr>
          <w:lang w:val="en-GB"/>
        </w:rPr>
      </w:pPr>
      <w:r w:rsidRPr="0021059D">
        <w:rPr>
          <w:lang w:val="en-GB"/>
        </w:rPr>
        <w:t>Hours per week</w:t>
      </w:r>
      <w:r w:rsidRPr="0021059D">
        <w:rPr>
          <w:lang w:val="en-GB"/>
        </w:rPr>
        <w:tab/>
      </w:r>
      <w:r w:rsidR="009B65DE" w:rsidRPr="0021059D">
        <w:rPr>
          <w:lang w:val="en-GB"/>
        </w:rPr>
        <w:tab/>
      </w:r>
      <w:r w:rsidR="0079304D">
        <w:rPr>
          <w:lang w:val="en-GB"/>
        </w:rPr>
        <w:t>XX</w:t>
      </w:r>
    </w:p>
    <w:p w14:paraId="0899BE67" w14:textId="0B9611B1" w:rsidR="009B65DE" w:rsidRPr="0021059D" w:rsidRDefault="00656C4F" w:rsidP="005919C0">
      <w:pPr>
        <w:pStyle w:val="NoSpacing"/>
        <w:rPr>
          <w:lang w:val="en-GB"/>
        </w:rPr>
      </w:pPr>
      <w:r w:rsidRPr="0021059D">
        <w:rPr>
          <w:lang w:val="en-GB"/>
        </w:rPr>
        <w:t>Salary - €</w:t>
      </w:r>
      <w:r w:rsidR="009B65DE" w:rsidRPr="0021059D">
        <w:rPr>
          <w:lang w:val="en-GB"/>
        </w:rPr>
        <w:tab/>
      </w:r>
      <w:r w:rsidRPr="0021059D">
        <w:rPr>
          <w:lang w:val="en-GB"/>
        </w:rPr>
        <w:tab/>
      </w:r>
      <w:r w:rsidR="009B65DE" w:rsidRPr="0021059D">
        <w:rPr>
          <w:lang w:val="en-GB"/>
        </w:rPr>
        <w:tab/>
      </w:r>
      <w:r w:rsidR="0079304D">
        <w:rPr>
          <w:lang w:val="en-GB"/>
        </w:rPr>
        <w:t>X,XXX</w:t>
      </w:r>
      <w:r w:rsidR="009B65DE" w:rsidRPr="0021059D">
        <w:rPr>
          <w:lang w:val="en-GB"/>
        </w:rPr>
        <w:t xml:space="preserve"> </w:t>
      </w:r>
      <w:r w:rsidRPr="0021059D">
        <w:rPr>
          <w:lang w:val="en-GB"/>
        </w:rPr>
        <w:t xml:space="preserve"> - </w:t>
      </w:r>
      <w:r w:rsidR="009B65DE" w:rsidRPr="0021059D">
        <w:rPr>
          <w:lang w:val="en-GB"/>
        </w:rPr>
        <w:t xml:space="preserve">  </w:t>
      </w:r>
      <w:r w:rsidR="0079304D">
        <w:rPr>
          <w:lang w:val="en-GB"/>
        </w:rPr>
        <w:t>X,XXX gross a month</w:t>
      </w:r>
      <w:r w:rsidR="009B65DE" w:rsidRPr="0021059D">
        <w:rPr>
          <w:lang w:val="en-GB"/>
        </w:rPr>
        <w:t xml:space="preserve"> </w:t>
      </w:r>
    </w:p>
    <w:p w14:paraId="0D2A1EB6" w14:textId="73754B95" w:rsidR="009B65DE" w:rsidRPr="0021059D" w:rsidRDefault="00656C4F" w:rsidP="005919C0">
      <w:pPr>
        <w:pStyle w:val="NoSpacing"/>
        <w:rPr>
          <w:lang w:val="en-GB"/>
        </w:rPr>
      </w:pPr>
      <w:r w:rsidRPr="0021059D">
        <w:rPr>
          <w:lang w:val="en-GB"/>
        </w:rPr>
        <w:t>Desired level of education</w:t>
      </w:r>
      <w:r w:rsidR="002A4E98" w:rsidRPr="0021059D">
        <w:rPr>
          <w:lang w:val="en-GB"/>
        </w:rPr>
        <w:t>:</w:t>
      </w:r>
      <w:r w:rsidR="002A4E98" w:rsidRPr="0021059D">
        <w:rPr>
          <w:lang w:val="en-GB"/>
        </w:rPr>
        <w:tab/>
      </w:r>
      <w:r w:rsidRPr="0021059D">
        <w:rPr>
          <w:lang w:val="en-GB"/>
        </w:rPr>
        <w:t>Doctorate</w:t>
      </w:r>
      <w:r w:rsidR="00303B99" w:rsidRPr="0021059D">
        <w:rPr>
          <w:lang w:val="en-GB"/>
        </w:rPr>
        <w:br/>
        <w:t>Vacancy number</w:t>
      </w:r>
      <w:r w:rsidR="00303B99" w:rsidRPr="0021059D">
        <w:rPr>
          <w:lang w:val="en-GB"/>
        </w:rPr>
        <w:tab/>
      </w:r>
      <w:r w:rsidR="00303B99" w:rsidRPr="0021059D">
        <w:rPr>
          <w:lang w:val="en-GB"/>
        </w:rPr>
        <w:tab/>
      </w:r>
      <w:r w:rsidR="00303B99" w:rsidRPr="0021059D">
        <w:rPr>
          <w:highlight w:val="yellow"/>
          <w:lang w:val="en-GB"/>
        </w:rPr>
        <w:t>[generated automatically</w:t>
      </w:r>
      <w:r w:rsidR="00316E1C" w:rsidRPr="0021059D">
        <w:rPr>
          <w:highlight w:val="yellow"/>
          <w:lang w:val="en-GB"/>
        </w:rPr>
        <w:t>]</w:t>
      </w:r>
    </w:p>
    <w:p w14:paraId="23E8D372" w14:textId="77777777" w:rsidR="009B65DE" w:rsidRPr="0021059D" w:rsidRDefault="009B65DE" w:rsidP="005919C0">
      <w:pPr>
        <w:pStyle w:val="NoSpacing"/>
        <w:rPr>
          <w:lang w:val="en-GB"/>
        </w:rPr>
      </w:pPr>
    </w:p>
    <w:p w14:paraId="091AEEE3" w14:textId="0536BC54" w:rsidR="00194533" w:rsidRPr="0021059D" w:rsidRDefault="00656C4F" w:rsidP="005919C0">
      <w:pPr>
        <w:pStyle w:val="NoSpacing"/>
        <w:rPr>
          <w:iCs/>
          <w:lang w:val="en-GB"/>
        </w:rPr>
      </w:pPr>
      <w:r w:rsidRPr="0021059D">
        <w:rPr>
          <w:b/>
          <w:bCs/>
          <w:iCs/>
          <w:color w:val="2E74B5" w:themeColor="accent1" w:themeShade="BF"/>
          <w:lang w:val="en-GB"/>
        </w:rPr>
        <w:t>Challenge</w:t>
      </w:r>
      <w:r w:rsidRPr="0021059D">
        <w:rPr>
          <w:iCs/>
          <w:lang w:val="en-GB"/>
        </w:rPr>
        <w:t xml:space="preserve">: </w:t>
      </w:r>
      <w:r w:rsidR="00194533" w:rsidRPr="0021059D">
        <w:rPr>
          <w:iCs/>
          <w:lang w:val="en-GB"/>
        </w:rPr>
        <w:t>Contributing to a compelling vision of integrating quantum technology in computer science.</w:t>
      </w:r>
      <w:r w:rsidR="00194533" w:rsidRPr="0021059D">
        <w:rPr>
          <w:iCs/>
          <w:lang w:val="en-GB"/>
        </w:rPr>
        <w:br/>
      </w:r>
      <w:r w:rsidR="00F30E15" w:rsidRPr="0021059D">
        <w:rPr>
          <w:b/>
          <w:bCs/>
          <w:iCs/>
          <w:color w:val="2E74B5" w:themeColor="accent1" w:themeShade="BF"/>
          <w:lang w:val="en-GB"/>
        </w:rPr>
        <w:t>Change</w:t>
      </w:r>
      <w:r w:rsidR="00F30E15" w:rsidRPr="0021059D">
        <w:rPr>
          <w:iCs/>
          <w:lang w:val="en-GB"/>
        </w:rPr>
        <w:t xml:space="preserve">: </w:t>
      </w:r>
      <w:r w:rsidR="00194533" w:rsidRPr="0021059D">
        <w:rPr>
          <w:iCs/>
          <w:lang w:val="en-GB"/>
        </w:rPr>
        <w:t>Endowing society with the full potential of quantum technologies.</w:t>
      </w:r>
    </w:p>
    <w:p w14:paraId="127A4C9A" w14:textId="7C8E9AED" w:rsidR="007D39A6" w:rsidRPr="0021059D" w:rsidRDefault="00722BEB" w:rsidP="005919C0">
      <w:pPr>
        <w:pStyle w:val="NoSpacing"/>
        <w:rPr>
          <w:iCs/>
          <w:lang w:val="en-GB"/>
        </w:rPr>
      </w:pPr>
      <w:r w:rsidRPr="0021059D">
        <w:rPr>
          <w:b/>
          <w:bCs/>
          <w:iCs/>
          <w:color w:val="2E74B5" w:themeColor="accent1" w:themeShade="BF"/>
          <w:lang w:val="en-GB"/>
        </w:rPr>
        <w:t>Impact</w:t>
      </w:r>
      <w:r w:rsidRPr="0021059D">
        <w:rPr>
          <w:iCs/>
          <w:lang w:val="en-GB"/>
        </w:rPr>
        <w:t>:</w:t>
      </w:r>
      <w:r w:rsidR="00BA3642" w:rsidRPr="0021059D">
        <w:rPr>
          <w:iCs/>
          <w:lang w:val="en-GB"/>
        </w:rPr>
        <w:t xml:space="preserve"> </w:t>
      </w:r>
      <w:r w:rsidR="0083439A" w:rsidRPr="0021059D">
        <w:rPr>
          <w:iCs/>
          <w:lang w:val="en-GB"/>
        </w:rPr>
        <w:t>A better</w:t>
      </w:r>
      <w:r w:rsidR="00412C6B" w:rsidRPr="0021059D">
        <w:rPr>
          <w:iCs/>
          <w:lang w:val="en-GB"/>
        </w:rPr>
        <w:t>, safer and more efficient</w:t>
      </w:r>
      <w:r w:rsidR="0083439A" w:rsidRPr="0021059D">
        <w:rPr>
          <w:iCs/>
          <w:lang w:val="en-GB"/>
        </w:rPr>
        <w:t xml:space="preserve"> society.</w:t>
      </w:r>
    </w:p>
    <w:p w14:paraId="46469DBA" w14:textId="77777777" w:rsidR="007D39A6" w:rsidRPr="0021059D" w:rsidRDefault="007D39A6" w:rsidP="005919C0">
      <w:pPr>
        <w:pStyle w:val="NoSpacing"/>
        <w:rPr>
          <w:iCs/>
          <w:lang w:val="en-GB"/>
        </w:rPr>
      </w:pPr>
    </w:p>
    <w:p w14:paraId="49140803" w14:textId="77777777" w:rsidR="00A96916" w:rsidRPr="0021059D" w:rsidRDefault="00A96916" w:rsidP="00A96916">
      <w:pPr>
        <w:pStyle w:val="NoSpacing"/>
        <w:rPr>
          <w:b/>
          <w:color w:val="C00000"/>
          <w:lang w:val="en-GB"/>
        </w:rPr>
      </w:pPr>
      <w:r w:rsidRPr="0021059D">
        <w:rPr>
          <w:b/>
          <w:color w:val="2E74B5" w:themeColor="accent1" w:themeShade="BF"/>
          <w:lang w:val="en-GB"/>
        </w:rPr>
        <w:t>[Job description]</w:t>
      </w:r>
    </w:p>
    <w:p w14:paraId="6BFE3948" w14:textId="67458AD7" w:rsidR="003753C5" w:rsidRPr="0021059D" w:rsidRDefault="00AB0551" w:rsidP="00461DEB">
      <w:pPr>
        <w:pStyle w:val="NoSpacing"/>
        <w:rPr>
          <w:iCs/>
          <w:lang w:val="en-GB"/>
        </w:rPr>
      </w:pPr>
      <w:r w:rsidRPr="0021059D">
        <w:rPr>
          <w:iCs/>
          <w:lang w:val="en-GB"/>
        </w:rPr>
        <w:t>Our</w:t>
      </w:r>
      <w:r w:rsidR="003753C5" w:rsidRPr="0021059D">
        <w:rPr>
          <w:iCs/>
          <w:lang w:val="en-GB"/>
        </w:rPr>
        <w:t xml:space="preserve"> EEMCS</w:t>
      </w:r>
      <w:r w:rsidR="0083439A" w:rsidRPr="0021059D">
        <w:rPr>
          <w:iCs/>
          <w:lang w:val="en-GB"/>
        </w:rPr>
        <w:t xml:space="preserve"> </w:t>
      </w:r>
      <w:r w:rsidR="00461DEB" w:rsidRPr="0021059D">
        <w:rPr>
          <w:iCs/>
          <w:lang w:val="en-GB"/>
        </w:rPr>
        <w:t>f</w:t>
      </w:r>
      <w:r w:rsidR="0083439A" w:rsidRPr="0021059D">
        <w:rPr>
          <w:iCs/>
          <w:lang w:val="en-GB"/>
        </w:rPr>
        <w:t xml:space="preserve">aculty </w:t>
      </w:r>
      <w:r w:rsidR="0020465D" w:rsidRPr="0021059D">
        <w:rPr>
          <w:iCs/>
          <w:lang w:val="en-GB"/>
        </w:rPr>
        <w:t>offers you</w:t>
      </w:r>
      <w:r w:rsidR="0083439A" w:rsidRPr="0021059D">
        <w:rPr>
          <w:iCs/>
          <w:lang w:val="en-GB"/>
        </w:rPr>
        <w:t xml:space="preserve"> a </w:t>
      </w:r>
      <w:r w:rsidR="00461DEB" w:rsidRPr="0021059D">
        <w:rPr>
          <w:iCs/>
          <w:lang w:val="en-GB"/>
        </w:rPr>
        <w:t xml:space="preserve">challenging </w:t>
      </w:r>
      <w:r w:rsidR="0083439A" w:rsidRPr="0021059D">
        <w:rPr>
          <w:iCs/>
          <w:lang w:val="en-GB"/>
        </w:rPr>
        <w:t xml:space="preserve">tenure track faculty </w:t>
      </w:r>
      <w:r w:rsidR="0046246D" w:rsidRPr="0021059D">
        <w:rPr>
          <w:iCs/>
          <w:lang w:val="en-GB"/>
        </w:rPr>
        <w:t>in</w:t>
      </w:r>
      <w:r w:rsidR="0083439A" w:rsidRPr="0021059D">
        <w:rPr>
          <w:iCs/>
          <w:lang w:val="en-GB"/>
        </w:rPr>
        <w:t xml:space="preserve"> Quantum Computer Science (QCS)</w:t>
      </w:r>
      <w:r w:rsidR="003753C5" w:rsidRPr="0021059D">
        <w:rPr>
          <w:iCs/>
          <w:lang w:val="en-GB"/>
        </w:rPr>
        <w:t>, with special focus on applied science</w:t>
      </w:r>
      <w:r w:rsidR="0083439A" w:rsidRPr="0021059D">
        <w:rPr>
          <w:iCs/>
          <w:lang w:val="en-GB"/>
        </w:rPr>
        <w:t xml:space="preserve">. </w:t>
      </w:r>
      <w:r w:rsidR="003753C5" w:rsidRPr="0021059D">
        <w:rPr>
          <w:iCs/>
          <w:lang w:val="en-GB"/>
        </w:rPr>
        <w:t xml:space="preserve">You will </w:t>
      </w:r>
      <w:r w:rsidR="00CF2106" w:rsidRPr="0021059D">
        <w:rPr>
          <w:iCs/>
          <w:lang w:val="en-GB"/>
        </w:rPr>
        <w:t>join</w:t>
      </w:r>
      <w:r w:rsidR="003753C5" w:rsidRPr="0021059D">
        <w:rPr>
          <w:iCs/>
          <w:lang w:val="en-GB"/>
        </w:rPr>
        <w:t xml:space="preserve"> a team of exceptional quantum researchers, with leading physicists and engineers focused on quantum hardware and architecture development. Thus, </w:t>
      </w:r>
      <w:r w:rsidR="00CF2106" w:rsidRPr="0021059D">
        <w:rPr>
          <w:iCs/>
          <w:lang w:val="en-GB"/>
        </w:rPr>
        <w:t xml:space="preserve">we offer </w:t>
      </w:r>
      <w:r w:rsidR="003753C5" w:rsidRPr="0021059D">
        <w:rPr>
          <w:iCs/>
          <w:lang w:val="en-GB"/>
        </w:rPr>
        <w:t>ample research opportunities. Together we will support the delivery of world class computer science education at substantial scale, and world-leading research in the major C</w:t>
      </w:r>
      <w:r w:rsidR="00CF2106" w:rsidRPr="0021059D">
        <w:rPr>
          <w:iCs/>
          <w:lang w:val="en-GB"/>
        </w:rPr>
        <w:t>omputer Science</w:t>
      </w:r>
      <w:r w:rsidR="003753C5" w:rsidRPr="0021059D">
        <w:rPr>
          <w:iCs/>
          <w:lang w:val="en-GB"/>
        </w:rPr>
        <w:t xml:space="preserve"> disciplines. </w:t>
      </w:r>
    </w:p>
    <w:p w14:paraId="740CA5E8" w14:textId="77777777" w:rsidR="00461DEB" w:rsidRPr="0021059D" w:rsidRDefault="00461DEB" w:rsidP="005919C0">
      <w:pPr>
        <w:pStyle w:val="NoSpacing"/>
        <w:rPr>
          <w:iCs/>
          <w:lang w:val="en-GB"/>
        </w:rPr>
      </w:pPr>
    </w:p>
    <w:p w14:paraId="7380D029" w14:textId="193EB81F" w:rsidR="00461DEB" w:rsidRPr="0021059D" w:rsidRDefault="00461DEB" w:rsidP="005919C0">
      <w:pPr>
        <w:pStyle w:val="NoSpacing"/>
        <w:rPr>
          <w:iCs/>
          <w:lang w:val="en-GB"/>
        </w:rPr>
      </w:pPr>
      <w:r w:rsidRPr="0021059D">
        <w:rPr>
          <w:iCs/>
          <w:lang w:val="en-GB"/>
        </w:rPr>
        <w:t>TU Delft is home to QuTech — a leading institution for making advancements in quantum computing, qubit research, as well spearheading efforts in the development of a quantum internet.</w:t>
      </w:r>
      <w:r w:rsidR="003753C5" w:rsidRPr="0021059D">
        <w:rPr>
          <w:iCs/>
          <w:lang w:val="en-GB"/>
        </w:rPr>
        <w:t xml:space="preserve"> Our research program</w:t>
      </w:r>
      <w:r w:rsidR="0021059D" w:rsidRPr="0021059D">
        <w:rPr>
          <w:iCs/>
          <w:lang w:val="en-GB"/>
        </w:rPr>
        <w:t>me</w:t>
      </w:r>
      <w:r w:rsidR="003753C5" w:rsidRPr="0021059D">
        <w:rPr>
          <w:iCs/>
          <w:lang w:val="en-GB"/>
        </w:rPr>
        <w:t>s comprise a balanced mix of curiosity-driven foundational research and use-inspired research.</w:t>
      </w:r>
      <w:r w:rsidRPr="0021059D">
        <w:rPr>
          <w:iCs/>
          <w:lang w:val="en-GB"/>
        </w:rPr>
        <w:t xml:space="preserve"> QuTech’s Quantum Internet Division is also the coordinator of the Quantum Internet Alliance (QIA), with the objective of further developing all necessary components of a quantum internet.</w:t>
      </w:r>
      <w:r w:rsidR="0083439A" w:rsidRPr="0021059D">
        <w:rPr>
          <w:iCs/>
          <w:lang w:val="en-GB"/>
        </w:rPr>
        <w:t xml:space="preserve"> </w:t>
      </w:r>
      <w:r w:rsidR="0046246D" w:rsidRPr="0021059D">
        <w:rPr>
          <w:iCs/>
          <w:lang w:val="en-GB"/>
        </w:rPr>
        <w:t>Our mission is to endow society with the full potential of quantum technologies. We value research and education in all areas of quantum computing, quantum information, and quantum communication. Our focus is to make quantum technologies a practical reality.</w:t>
      </w:r>
    </w:p>
    <w:p w14:paraId="474F0244" w14:textId="1842D25C" w:rsidR="00461DEB" w:rsidRPr="0021059D" w:rsidRDefault="00461DEB" w:rsidP="005919C0">
      <w:pPr>
        <w:pStyle w:val="NoSpacing"/>
        <w:rPr>
          <w:iCs/>
          <w:lang w:val="en-GB"/>
        </w:rPr>
      </w:pPr>
    </w:p>
    <w:p w14:paraId="37E3D7B9" w14:textId="4AE1A44F" w:rsidR="00461DEB" w:rsidRPr="0021059D" w:rsidRDefault="0046246D" w:rsidP="005919C0">
      <w:pPr>
        <w:pStyle w:val="NoSpacing"/>
        <w:rPr>
          <w:iCs/>
          <w:lang w:val="en-GB"/>
        </w:rPr>
      </w:pPr>
      <w:r w:rsidRPr="0021059D">
        <w:rPr>
          <w:iCs/>
          <w:lang w:val="en-GB"/>
        </w:rPr>
        <w:t>You will contribute to shaping a compelling vision of integrating quantum technologies into the core computer science curriculum. Also, yours is the challenge to offer an inspirational contribution to the faculty’s educational programmes, such as the Bachelor Computer Science and Engineering and several Masters in Computer Science and Embedded Systems. Your role will be crucial in</w:t>
      </w:r>
      <w:r w:rsidR="003753C5" w:rsidRPr="0021059D">
        <w:rPr>
          <w:iCs/>
          <w:lang w:val="en-GB"/>
        </w:rPr>
        <w:t xml:space="preserve"> our endeavour to continuously </w:t>
      </w:r>
      <w:r w:rsidRPr="0021059D">
        <w:rPr>
          <w:iCs/>
          <w:lang w:val="en-GB"/>
        </w:rPr>
        <w:t>improv</w:t>
      </w:r>
      <w:r w:rsidR="003753C5" w:rsidRPr="0021059D">
        <w:rPr>
          <w:iCs/>
          <w:lang w:val="en-GB"/>
        </w:rPr>
        <w:t>e</w:t>
      </w:r>
      <w:r w:rsidRPr="0021059D">
        <w:rPr>
          <w:iCs/>
          <w:lang w:val="en-GB"/>
        </w:rPr>
        <w:t xml:space="preserve"> and innovat</w:t>
      </w:r>
      <w:r w:rsidR="003753C5" w:rsidRPr="0021059D">
        <w:rPr>
          <w:iCs/>
          <w:lang w:val="en-GB"/>
        </w:rPr>
        <w:t>e</w:t>
      </w:r>
      <w:r w:rsidRPr="0021059D">
        <w:rPr>
          <w:iCs/>
          <w:lang w:val="en-GB"/>
        </w:rPr>
        <w:t xml:space="preserve"> our education. </w:t>
      </w:r>
      <w:r w:rsidR="00CF2106" w:rsidRPr="0021059D">
        <w:rPr>
          <w:iCs/>
          <w:lang w:val="en-GB"/>
        </w:rPr>
        <w:t>We offer you a competitive start-up package to enable a quick start of your research program</w:t>
      </w:r>
      <w:r w:rsidR="0021059D" w:rsidRPr="0021059D">
        <w:rPr>
          <w:iCs/>
          <w:lang w:val="en-GB"/>
        </w:rPr>
        <w:t>me</w:t>
      </w:r>
      <w:r w:rsidR="00CF2106" w:rsidRPr="0021059D">
        <w:rPr>
          <w:iCs/>
          <w:lang w:val="en-GB"/>
        </w:rPr>
        <w:t>, as well as excellent facilities and strong teaching support.</w:t>
      </w:r>
      <w:r w:rsidRPr="0021059D">
        <w:rPr>
          <w:iCs/>
          <w:lang w:val="en-GB"/>
        </w:rPr>
        <w:t xml:space="preserve"> </w:t>
      </w:r>
    </w:p>
    <w:p w14:paraId="724B054C" w14:textId="43173257" w:rsidR="00F4360F" w:rsidRPr="0021059D" w:rsidRDefault="00F4360F" w:rsidP="005919C0">
      <w:pPr>
        <w:pStyle w:val="NoSpacing"/>
        <w:rPr>
          <w:iCs/>
          <w:lang w:val="en-GB"/>
        </w:rPr>
      </w:pPr>
    </w:p>
    <w:p w14:paraId="7304E72F" w14:textId="6E467799" w:rsidR="009B65DE" w:rsidRPr="0021059D" w:rsidRDefault="009222E0" w:rsidP="005919C0">
      <w:pPr>
        <w:pStyle w:val="NoSpacing"/>
        <w:rPr>
          <w:b/>
          <w:color w:val="2E74B5" w:themeColor="accent1" w:themeShade="BF"/>
          <w:lang w:val="en-GB"/>
        </w:rPr>
      </w:pPr>
      <w:r w:rsidRPr="0021059D">
        <w:rPr>
          <w:b/>
          <w:color w:val="2E74B5" w:themeColor="accent1" w:themeShade="BF"/>
          <w:lang w:val="en-GB"/>
        </w:rPr>
        <w:t>[</w:t>
      </w:r>
      <w:r w:rsidR="000A2F5F" w:rsidRPr="0021059D">
        <w:rPr>
          <w:b/>
          <w:color w:val="2E74B5" w:themeColor="accent1" w:themeShade="BF"/>
          <w:lang w:val="en-GB"/>
        </w:rPr>
        <w:t>Requirements</w:t>
      </w:r>
      <w:r w:rsidR="00FE254D" w:rsidRPr="0021059D">
        <w:rPr>
          <w:b/>
          <w:color w:val="2E74B5" w:themeColor="accent1" w:themeShade="BF"/>
          <w:lang w:val="en-GB"/>
        </w:rPr>
        <w:t>}</w:t>
      </w:r>
    </w:p>
    <w:p w14:paraId="27267805" w14:textId="03BBF54F" w:rsidR="004516BB" w:rsidRPr="0021059D" w:rsidRDefault="00CF2106" w:rsidP="005919C0">
      <w:pPr>
        <w:pStyle w:val="NoSpacing"/>
        <w:rPr>
          <w:lang w:val="en-GB"/>
        </w:rPr>
      </w:pPr>
      <w:r w:rsidRPr="0021059D">
        <w:rPr>
          <w:lang w:val="en-GB"/>
        </w:rPr>
        <w:t>You are an excellent researcher with</w:t>
      </w:r>
      <w:r w:rsidR="00CC78CB" w:rsidRPr="0021059D">
        <w:rPr>
          <w:lang w:val="en-GB"/>
        </w:rPr>
        <w:t xml:space="preserve"> a</w:t>
      </w:r>
      <w:r w:rsidRPr="0021059D">
        <w:rPr>
          <w:lang w:val="en-GB"/>
        </w:rPr>
        <w:t xml:space="preserve"> proven track record and a strong focus on applied research in any</w:t>
      </w:r>
      <w:r w:rsidR="00CC78CB" w:rsidRPr="0021059D">
        <w:rPr>
          <w:lang w:val="en-GB"/>
        </w:rPr>
        <w:t xml:space="preserve"> of the QCS fields. You have a strong personality, are an initiator</w:t>
      </w:r>
      <w:r w:rsidR="0020465D" w:rsidRPr="0021059D">
        <w:rPr>
          <w:lang w:val="en-GB"/>
        </w:rPr>
        <w:t xml:space="preserve"> and</w:t>
      </w:r>
      <w:r w:rsidR="00CC78CB" w:rsidRPr="0021059D">
        <w:rPr>
          <w:lang w:val="en-GB"/>
        </w:rPr>
        <w:t xml:space="preserve"> eager to learn</w:t>
      </w:r>
      <w:r w:rsidR="0020465D" w:rsidRPr="0021059D">
        <w:rPr>
          <w:lang w:val="en-GB"/>
        </w:rPr>
        <w:t xml:space="preserve">, </w:t>
      </w:r>
      <w:r w:rsidR="00CC78CB" w:rsidRPr="0021059D">
        <w:rPr>
          <w:lang w:val="en-GB"/>
        </w:rPr>
        <w:t>share knowledge, and contribute to</w:t>
      </w:r>
      <w:r w:rsidR="0020465D" w:rsidRPr="0021059D">
        <w:rPr>
          <w:lang w:val="en-GB"/>
        </w:rPr>
        <w:t xml:space="preserve"> the</w:t>
      </w:r>
      <w:r w:rsidR="00CC78CB" w:rsidRPr="0021059D">
        <w:rPr>
          <w:lang w:val="en-GB"/>
        </w:rPr>
        <w:t xml:space="preserve"> practical application of everything QCS has to offer to society. </w:t>
      </w:r>
    </w:p>
    <w:p w14:paraId="1A7D887D" w14:textId="77777777" w:rsidR="00CF2106" w:rsidRPr="0021059D" w:rsidRDefault="00CF2106" w:rsidP="005919C0">
      <w:pPr>
        <w:pStyle w:val="NoSpacing"/>
        <w:rPr>
          <w:lang w:val="en-GB"/>
        </w:rPr>
      </w:pPr>
    </w:p>
    <w:p w14:paraId="20EED96B" w14:textId="2E0FCD01" w:rsidR="00EA0D44" w:rsidRPr="0021059D" w:rsidRDefault="00EA0D44" w:rsidP="005919C0">
      <w:pPr>
        <w:pStyle w:val="NoSpacing"/>
        <w:rPr>
          <w:lang w:val="en-GB"/>
        </w:rPr>
      </w:pPr>
      <w:bookmarkStart w:id="0" w:name="_Hlk103787246"/>
      <w:r w:rsidRPr="0021059D">
        <w:rPr>
          <w:lang w:val="en-GB"/>
        </w:rPr>
        <w:t>You also have:</w:t>
      </w:r>
    </w:p>
    <w:p w14:paraId="067AE13F" w14:textId="11E69FE1" w:rsidR="00760A65" w:rsidRPr="0021059D" w:rsidRDefault="007E5FB5" w:rsidP="00EA0D44">
      <w:pPr>
        <w:pStyle w:val="NoSpacing"/>
        <w:numPr>
          <w:ilvl w:val="0"/>
          <w:numId w:val="9"/>
        </w:numPr>
        <w:rPr>
          <w:lang w:val="en-GB"/>
        </w:rPr>
      </w:pPr>
      <w:r w:rsidRPr="0021059D">
        <w:rPr>
          <w:lang w:val="en-GB"/>
        </w:rPr>
        <w:t>A PhD in</w:t>
      </w:r>
      <w:r w:rsidR="005C177B" w:rsidRPr="0021059D">
        <w:rPr>
          <w:lang w:val="en-GB"/>
        </w:rPr>
        <w:t xml:space="preserve"> </w:t>
      </w:r>
      <w:r w:rsidR="00CF2106" w:rsidRPr="0021059D">
        <w:rPr>
          <w:lang w:val="en-GB"/>
        </w:rPr>
        <w:t xml:space="preserve">Quantum </w:t>
      </w:r>
      <w:r w:rsidR="00420D19" w:rsidRPr="0021059D">
        <w:rPr>
          <w:lang w:val="en-GB"/>
        </w:rPr>
        <w:t>Computer</w:t>
      </w:r>
      <w:r w:rsidR="00CF2106" w:rsidRPr="0021059D">
        <w:rPr>
          <w:lang w:val="en-GB"/>
        </w:rPr>
        <w:t xml:space="preserve"> or Information</w:t>
      </w:r>
      <w:r w:rsidR="00420D19" w:rsidRPr="0021059D">
        <w:rPr>
          <w:lang w:val="en-GB"/>
        </w:rPr>
        <w:t xml:space="preserve"> Science</w:t>
      </w:r>
      <w:r w:rsidR="00760A65" w:rsidRPr="0021059D">
        <w:rPr>
          <w:lang w:val="en-GB"/>
        </w:rPr>
        <w:t>.</w:t>
      </w:r>
    </w:p>
    <w:p w14:paraId="7500B054" w14:textId="41A82EC7" w:rsidR="00420D19" w:rsidRPr="0021059D" w:rsidRDefault="00CF2106" w:rsidP="00CF2106">
      <w:pPr>
        <w:pStyle w:val="NoSpacing"/>
        <w:numPr>
          <w:ilvl w:val="0"/>
          <w:numId w:val="9"/>
        </w:numPr>
        <w:rPr>
          <w:lang w:val="en-GB"/>
        </w:rPr>
      </w:pPr>
      <w:r w:rsidRPr="0021059D">
        <w:rPr>
          <w:lang w:val="en-GB"/>
        </w:rPr>
        <w:t>Demonstrable exceptional research potential</w:t>
      </w:r>
    </w:p>
    <w:p w14:paraId="3EC0480C" w14:textId="05174B58" w:rsidR="000713D2" w:rsidRPr="0021059D" w:rsidRDefault="00D74933" w:rsidP="00D244F6">
      <w:pPr>
        <w:pStyle w:val="NoSpacing"/>
        <w:numPr>
          <w:ilvl w:val="0"/>
          <w:numId w:val="9"/>
        </w:numPr>
        <w:rPr>
          <w:lang w:val="en-GB"/>
        </w:rPr>
      </w:pPr>
      <w:r w:rsidRPr="0021059D">
        <w:rPr>
          <w:lang w:val="en-GB"/>
        </w:rPr>
        <w:t>An excellent command of English</w:t>
      </w:r>
      <w:r w:rsidR="00CF2106" w:rsidRPr="0021059D">
        <w:rPr>
          <w:lang w:val="en-GB"/>
        </w:rPr>
        <w:t>.</w:t>
      </w:r>
    </w:p>
    <w:p w14:paraId="69B23300" w14:textId="745B8481" w:rsidR="00CF2106" w:rsidRPr="0021059D" w:rsidRDefault="00CF2106" w:rsidP="00CF2106">
      <w:pPr>
        <w:pStyle w:val="NoSpacing"/>
        <w:rPr>
          <w:lang w:val="en-GB"/>
        </w:rPr>
      </w:pPr>
    </w:p>
    <w:p w14:paraId="51166E82" w14:textId="432A896A" w:rsidR="000713D2" w:rsidRPr="0021059D" w:rsidRDefault="00CF2106" w:rsidP="00CF2106">
      <w:pPr>
        <w:pStyle w:val="NoSpacing"/>
        <w:rPr>
          <w:lang w:val="en-GB"/>
        </w:rPr>
      </w:pPr>
      <w:r w:rsidRPr="0021059D">
        <w:rPr>
          <w:lang w:val="en-GB"/>
        </w:rPr>
        <w:lastRenderedPageBreak/>
        <w:t>Individuals with a research focus in applied areas of QCS, quantum information and communication systems are especially encouraged to apply. However, if you are an excellent candidate from another</w:t>
      </w:r>
      <w:r w:rsidR="0020465D" w:rsidRPr="0021059D">
        <w:rPr>
          <w:lang w:val="en-GB"/>
        </w:rPr>
        <w:t xml:space="preserve"> area</w:t>
      </w:r>
      <w:r w:rsidRPr="0021059D">
        <w:rPr>
          <w:lang w:val="en-GB"/>
        </w:rPr>
        <w:t>, we also like</w:t>
      </w:r>
      <w:r w:rsidR="0020465D" w:rsidRPr="0021059D">
        <w:rPr>
          <w:lang w:val="en-GB"/>
        </w:rPr>
        <w:t xml:space="preserve"> to hear from</w:t>
      </w:r>
      <w:r w:rsidRPr="0021059D">
        <w:rPr>
          <w:lang w:val="en-GB"/>
        </w:rPr>
        <w:t xml:space="preserve"> you.  </w:t>
      </w:r>
    </w:p>
    <w:bookmarkEnd w:id="0"/>
    <w:p w14:paraId="3D5C5F59" w14:textId="1BC2A29D" w:rsidR="00874DF7" w:rsidRPr="0021059D" w:rsidRDefault="00874DF7" w:rsidP="005919C0">
      <w:pPr>
        <w:pStyle w:val="NoSpacing"/>
        <w:rPr>
          <w:color w:val="C00000"/>
          <w:lang w:val="en-GB"/>
        </w:rPr>
      </w:pPr>
    </w:p>
    <w:p w14:paraId="71D779E8" w14:textId="5931B6E0" w:rsidR="000A2F5F" w:rsidRPr="0021059D" w:rsidRDefault="007C66BE" w:rsidP="005919C0">
      <w:pPr>
        <w:pStyle w:val="NoSpacing"/>
        <w:rPr>
          <w:b/>
          <w:bCs/>
          <w:color w:val="2E74B5" w:themeColor="accent1" w:themeShade="BF"/>
          <w:lang w:val="en-GB"/>
        </w:rPr>
      </w:pPr>
      <w:r w:rsidRPr="0021059D">
        <w:rPr>
          <w:b/>
          <w:bCs/>
          <w:color w:val="2E74B5" w:themeColor="accent1" w:themeShade="BF"/>
          <w:lang w:val="en-GB"/>
        </w:rPr>
        <w:t>[</w:t>
      </w:r>
      <w:r w:rsidR="000A2F5F" w:rsidRPr="0021059D">
        <w:rPr>
          <w:b/>
          <w:bCs/>
          <w:color w:val="2E74B5" w:themeColor="accent1" w:themeShade="BF"/>
          <w:lang w:val="en-GB"/>
        </w:rPr>
        <w:t>Conditions of employment</w:t>
      </w:r>
      <w:r w:rsidRPr="0021059D">
        <w:rPr>
          <w:b/>
          <w:bCs/>
          <w:color w:val="2E74B5" w:themeColor="accent1" w:themeShade="BF"/>
          <w:lang w:val="en-GB"/>
        </w:rPr>
        <w:t>]</w:t>
      </w:r>
    </w:p>
    <w:p w14:paraId="1461A366" w14:textId="0CAFBF98" w:rsidR="00140718" w:rsidRPr="0021059D" w:rsidRDefault="000A2F5F" w:rsidP="005919C0">
      <w:pPr>
        <w:pStyle w:val="NoSpacing"/>
        <w:rPr>
          <w:lang w:val="en-GB"/>
        </w:rPr>
      </w:pPr>
      <w:r w:rsidRPr="0021059D">
        <w:rPr>
          <w:highlight w:val="yellow"/>
          <w:lang w:val="en-GB"/>
        </w:rPr>
        <w:t>[Automatically completed by recruitment system]</w:t>
      </w:r>
      <w:r w:rsidR="00A60A54" w:rsidRPr="0021059D">
        <w:rPr>
          <w:lang w:val="en-GB"/>
        </w:rPr>
        <w:t xml:space="preserve"> </w:t>
      </w:r>
    </w:p>
    <w:p w14:paraId="2643BB10" w14:textId="77777777" w:rsidR="000A2F5F" w:rsidRPr="0021059D" w:rsidRDefault="000A2F5F" w:rsidP="005919C0">
      <w:pPr>
        <w:pStyle w:val="NoSpacing"/>
        <w:rPr>
          <w:lang w:val="en-GB"/>
        </w:rPr>
      </w:pPr>
    </w:p>
    <w:p w14:paraId="7C10CE6C" w14:textId="6A6E4519" w:rsidR="009B65DE" w:rsidRPr="0021059D" w:rsidRDefault="007C66BE" w:rsidP="005919C0">
      <w:pPr>
        <w:pStyle w:val="NoSpacing"/>
        <w:rPr>
          <w:b/>
          <w:color w:val="2E74B5" w:themeColor="accent1" w:themeShade="BF"/>
          <w:lang w:val="en-GB"/>
        </w:rPr>
      </w:pPr>
      <w:r w:rsidRPr="0021059D">
        <w:rPr>
          <w:b/>
          <w:color w:val="2E74B5" w:themeColor="accent1" w:themeShade="BF"/>
          <w:lang w:val="en-GB"/>
        </w:rPr>
        <w:t>[</w:t>
      </w:r>
      <w:r w:rsidR="000A2F5F" w:rsidRPr="0021059D">
        <w:rPr>
          <w:b/>
          <w:color w:val="2E74B5" w:themeColor="accent1" w:themeShade="BF"/>
          <w:lang w:val="en-GB"/>
        </w:rPr>
        <w:t>TU Delft</w:t>
      </w:r>
      <w:r w:rsidRPr="0021059D">
        <w:rPr>
          <w:b/>
          <w:color w:val="2E74B5" w:themeColor="accent1" w:themeShade="BF"/>
          <w:lang w:val="en-GB"/>
        </w:rPr>
        <w:t xml:space="preserve"> (Delft University of Technology)]</w:t>
      </w:r>
    </w:p>
    <w:p w14:paraId="6B19CD44" w14:textId="4D55DD18" w:rsidR="000A2F5F" w:rsidRPr="0021059D" w:rsidRDefault="000A2F5F" w:rsidP="005919C0">
      <w:pPr>
        <w:pStyle w:val="NoSpacing"/>
        <w:rPr>
          <w:bCs/>
          <w:lang w:val="en-GB"/>
        </w:rPr>
      </w:pPr>
      <w:r w:rsidRPr="0021059D">
        <w:rPr>
          <w:bCs/>
          <w:highlight w:val="yellow"/>
          <w:lang w:val="en-GB"/>
        </w:rPr>
        <w:t>[Automatically completed by recruitment system]</w:t>
      </w:r>
      <w:r w:rsidR="00A60A54" w:rsidRPr="0021059D">
        <w:rPr>
          <w:bCs/>
          <w:lang w:val="en-GB"/>
        </w:rPr>
        <w:t xml:space="preserve"> </w:t>
      </w:r>
    </w:p>
    <w:p w14:paraId="77D57AED" w14:textId="77777777" w:rsidR="000A2F5F" w:rsidRPr="0021059D" w:rsidRDefault="000A2F5F" w:rsidP="007E1BD1">
      <w:pPr>
        <w:pStyle w:val="NoSpacing"/>
        <w:rPr>
          <w:lang w:val="en-GB"/>
        </w:rPr>
      </w:pPr>
    </w:p>
    <w:p w14:paraId="17BA3421" w14:textId="71DC32A6" w:rsidR="000A2F5F" w:rsidRPr="0021059D" w:rsidRDefault="007C66BE" w:rsidP="007E1BD1">
      <w:pPr>
        <w:pStyle w:val="NoSpacing"/>
        <w:rPr>
          <w:b/>
          <w:bCs/>
          <w:color w:val="2E74B5" w:themeColor="accent1" w:themeShade="BF"/>
          <w:lang w:val="en-GB"/>
        </w:rPr>
      </w:pPr>
      <w:r w:rsidRPr="0021059D">
        <w:rPr>
          <w:b/>
          <w:bCs/>
          <w:color w:val="2E74B5" w:themeColor="accent1" w:themeShade="BF"/>
          <w:lang w:val="en-GB"/>
        </w:rPr>
        <w:t>[</w:t>
      </w:r>
      <w:r w:rsidR="00D17A53" w:rsidRPr="0021059D">
        <w:rPr>
          <w:b/>
          <w:bCs/>
          <w:color w:val="2E74B5" w:themeColor="accent1" w:themeShade="BF"/>
          <w:lang w:val="en-GB"/>
        </w:rPr>
        <w:t>Department</w:t>
      </w:r>
      <w:r w:rsidRPr="0021059D">
        <w:rPr>
          <w:b/>
          <w:bCs/>
          <w:color w:val="2E74B5" w:themeColor="accent1" w:themeShade="BF"/>
          <w:lang w:val="en-GB"/>
        </w:rPr>
        <w:t>]</w:t>
      </w:r>
    </w:p>
    <w:p w14:paraId="38FA1D16" w14:textId="720FC85E" w:rsidR="000A2F5F" w:rsidRPr="0021059D" w:rsidRDefault="000A2F5F" w:rsidP="007E1BD1">
      <w:pPr>
        <w:pStyle w:val="NoSpacing"/>
        <w:rPr>
          <w:lang w:val="en-GB"/>
        </w:rPr>
      </w:pPr>
      <w:r w:rsidRPr="0021059D">
        <w:rPr>
          <w:highlight w:val="yellow"/>
          <w:lang w:val="en-GB"/>
        </w:rPr>
        <w:t>[Automatically completed by recruitment system</w:t>
      </w:r>
    </w:p>
    <w:p w14:paraId="68EBB123" w14:textId="797BA6C8" w:rsidR="007E1BD1" w:rsidRPr="0021059D" w:rsidRDefault="007E1BD1" w:rsidP="007E1BD1">
      <w:pPr>
        <w:pStyle w:val="NoSpacing"/>
        <w:rPr>
          <w:rFonts w:ascii="Calibri" w:hAnsi="Calibri"/>
          <w:color w:val="1F497D"/>
          <w:lang w:val="en-GB"/>
        </w:rPr>
      </w:pPr>
      <w:r w:rsidRPr="0021059D">
        <w:rPr>
          <w:lang w:val="en-GB"/>
        </w:rPr>
        <w:t xml:space="preserve"> </w:t>
      </w:r>
    </w:p>
    <w:p w14:paraId="561358AE" w14:textId="77777777" w:rsidR="009B65DE" w:rsidRPr="0021059D" w:rsidRDefault="009B65DE" w:rsidP="005919C0">
      <w:pPr>
        <w:pStyle w:val="NoSpacing"/>
        <w:rPr>
          <w:lang w:val="en-GB"/>
        </w:rPr>
      </w:pPr>
    </w:p>
    <w:p w14:paraId="3F3E0173" w14:textId="6D73D4F6" w:rsidR="009B65DE" w:rsidRPr="0021059D" w:rsidRDefault="000A2F5F" w:rsidP="005919C0">
      <w:pPr>
        <w:pStyle w:val="NoSpacing"/>
        <w:rPr>
          <w:b/>
          <w:color w:val="2E74B5" w:themeColor="accent1" w:themeShade="BF"/>
          <w:lang w:val="en-GB"/>
        </w:rPr>
      </w:pPr>
      <w:r w:rsidRPr="0021059D">
        <w:rPr>
          <w:b/>
          <w:color w:val="2E74B5" w:themeColor="accent1" w:themeShade="BF"/>
          <w:lang w:val="en-GB"/>
        </w:rPr>
        <w:t>Additional information</w:t>
      </w:r>
    </w:p>
    <w:p w14:paraId="0EB87849" w14:textId="77777777" w:rsidR="0079304D" w:rsidRPr="006609FF" w:rsidRDefault="0079304D" w:rsidP="0079304D">
      <w:pPr>
        <w:spacing w:after="0" w:line="240" w:lineRule="auto"/>
        <w:rPr>
          <w:rFonts w:ascii="Arial" w:hAnsi="Arial"/>
          <w:lang w:val="en-GB"/>
        </w:rPr>
      </w:pPr>
      <w:r w:rsidRPr="00596832">
        <w:rPr>
          <w:rFonts w:ascii="Arial" w:hAnsi="Arial" w:cs="Arial"/>
          <w:lang w:val="en-GB"/>
        </w:rPr>
        <w:t xml:space="preserve">If you would like more information about this role, please contact </w:t>
      </w:r>
      <w:r w:rsidRPr="00596832">
        <w:rPr>
          <w:rFonts w:ascii="Arial" w:hAnsi="Arial"/>
          <w:lang w:val="en-GB"/>
        </w:rPr>
        <w:t>please contact [</w:t>
      </w:r>
      <w:r w:rsidRPr="00596832">
        <w:rPr>
          <w:rFonts w:ascii="Arial" w:hAnsi="Arial"/>
          <w:highlight w:val="yellow"/>
          <w:lang w:val="en-GB"/>
        </w:rPr>
        <w:t>name</w:t>
      </w:r>
      <w:r w:rsidRPr="00596832">
        <w:rPr>
          <w:rFonts w:ascii="Arial" w:hAnsi="Arial"/>
          <w:lang w:val="en-GB"/>
        </w:rPr>
        <w:t>], [</w:t>
      </w:r>
      <w:r w:rsidRPr="00596832">
        <w:rPr>
          <w:rFonts w:ascii="Arial" w:hAnsi="Arial"/>
          <w:highlight w:val="yellow"/>
          <w:lang w:val="en-GB"/>
        </w:rPr>
        <w:t>role</w:t>
      </w:r>
      <w:r w:rsidRPr="00596832">
        <w:rPr>
          <w:rFonts w:ascii="Arial" w:hAnsi="Arial"/>
          <w:lang w:val="en-GB"/>
        </w:rPr>
        <w:t>], email [</w:t>
      </w:r>
      <w:r w:rsidRPr="00596832">
        <w:rPr>
          <w:rFonts w:ascii="Arial" w:hAnsi="Arial"/>
          <w:highlight w:val="yellow"/>
          <w:lang w:val="en-GB"/>
        </w:rPr>
        <w:t>email address</w:t>
      </w:r>
      <w:r w:rsidRPr="00596832">
        <w:rPr>
          <w:rFonts w:ascii="Arial" w:hAnsi="Arial"/>
          <w:lang w:val="en-GB"/>
        </w:rPr>
        <w:t>].</w:t>
      </w:r>
    </w:p>
    <w:p w14:paraId="55EB36AD" w14:textId="77777777" w:rsidR="0079304D" w:rsidRPr="00596832" w:rsidRDefault="0079304D" w:rsidP="0079304D">
      <w:pPr>
        <w:spacing w:after="0" w:line="240" w:lineRule="auto"/>
        <w:rPr>
          <w:rFonts w:ascii="Arial" w:eastAsia="Times New Roman" w:hAnsi="Arial" w:cs="Arial"/>
          <w:color w:val="222222"/>
          <w:sz w:val="24"/>
          <w:szCs w:val="24"/>
          <w:lang w:val="en-GB" w:eastAsia="nl-NL"/>
        </w:rPr>
      </w:pPr>
    </w:p>
    <w:p w14:paraId="3B9D607E" w14:textId="77777777" w:rsidR="0079304D" w:rsidRPr="006609FF" w:rsidRDefault="0079304D" w:rsidP="0079304D">
      <w:pPr>
        <w:spacing w:after="0" w:line="240" w:lineRule="auto"/>
        <w:rPr>
          <w:rFonts w:ascii="Arial" w:hAnsi="Arial"/>
          <w:lang w:val="en-GB"/>
        </w:rPr>
      </w:pPr>
      <w:r w:rsidRPr="00596832">
        <w:rPr>
          <w:rFonts w:ascii="Arial" w:hAnsi="Arial"/>
          <w:lang w:val="en-GB"/>
        </w:rPr>
        <w:t>If you would like more information about the selection procedure, please contact [</w:t>
      </w:r>
      <w:r w:rsidRPr="00596832">
        <w:rPr>
          <w:rFonts w:ascii="Arial" w:hAnsi="Arial"/>
          <w:highlight w:val="yellow"/>
          <w:lang w:val="en-GB"/>
        </w:rPr>
        <w:t>name</w:t>
      </w:r>
      <w:r w:rsidRPr="00596832">
        <w:rPr>
          <w:rFonts w:ascii="Arial" w:hAnsi="Arial"/>
          <w:lang w:val="en-GB"/>
        </w:rPr>
        <w:t>], [</w:t>
      </w:r>
      <w:r w:rsidRPr="00596832">
        <w:rPr>
          <w:rFonts w:ascii="Arial" w:hAnsi="Arial"/>
          <w:highlight w:val="yellow"/>
          <w:lang w:val="en-GB"/>
        </w:rPr>
        <w:t>role</w:t>
      </w:r>
      <w:r w:rsidRPr="00596832">
        <w:rPr>
          <w:rFonts w:ascii="Arial" w:hAnsi="Arial"/>
          <w:lang w:val="en-GB"/>
        </w:rPr>
        <w:t>], email [</w:t>
      </w:r>
      <w:r w:rsidRPr="00596832">
        <w:rPr>
          <w:rFonts w:ascii="Arial" w:hAnsi="Arial"/>
          <w:highlight w:val="yellow"/>
          <w:lang w:val="en-GB"/>
        </w:rPr>
        <w:t>email address</w:t>
      </w:r>
      <w:r w:rsidRPr="00596832">
        <w:rPr>
          <w:rFonts w:ascii="Arial" w:hAnsi="Arial"/>
          <w:lang w:val="en-GB"/>
        </w:rPr>
        <w:t>].</w:t>
      </w:r>
    </w:p>
    <w:p w14:paraId="350699B4" w14:textId="77777777" w:rsidR="00F56E41" w:rsidRPr="0021059D" w:rsidRDefault="00F56E41" w:rsidP="005919C0">
      <w:pPr>
        <w:pStyle w:val="NoSpacing"/>
        <w:rPr>
          <w:lang w:val="en-GB"/>
        </w:rPr>
      </w:pPr>
    </w:p>
    <w:p w14:paraId="400AF5F1" w14:textId="75200DD6" w:rsidR="000A2F5F" w:rsidRPr="0021059D" w:rsidRDefault="000A2F5F" w:rsidP="00B61192">
      <w:pPr>
        <w:pStyle w:val="NoSpacing"/>
        <w:rPr>
          <w:b/>
          <w:color w:val="2E74B5" w:themeColor="accent1" w:themeShade="BF"/>
          <w:lang w:val="en-GB"/>
        </w:rPr>
      </w:pPr>
      <w:r w:rsidRPr="0021059D">
        <w:rPr>
          <w:b/>
          <w:color w:val="2E74B5" w:themeColor="accent1" w:themeShade="BF"/>
          <w:lang w:val="en-GB"/>
        </w:rPr>
        <w:t>Application procedure</w:t>
      </w:r>
    </w:p>
    <w:p w14:paraId="7ED94C13" w14:textId="4943DEA5" w:rsidR="000A2F5F" w:rsidRPr="0021059D" w:rsidRDefault="007C66BE" w:rsidP="005919C0">
      <w:pPr>
        <w:pStyle w:val="NoSpacing"/>
        <w:rPr>
          <w:lang w:val="en-GB"/>
        </w:rPr>
      </w:pPr>
      <w:r w:rsidRPr="0021059D">
        <w:rPr>
          <w:lang w:val="en-GB"/>
        </w:rPr>
        <w:t>To apply, please complete the application form [</w:t>
      </w:r>
      <w:r w:rsidRPr="0021059D">
        <w:rPr>
          <w:highlight w:val="yellow"/>
          <w:lang w:val="en-GB"/>
        </w:rPr>
        <w:t>link</w:t>
      </w:r>
      <w:r w:rsidRPr="0021059D">
        <w:rPr>
          <w:lang w:val="en-GB"/>
        </w:rPr>
        <w:t xml:space="preserve">] and add </w:t>
      </w:r>
      <w:r w:rsidR="000A2F5F" w:rsidRPr="0021059D">
        <w:rPr>
          <w:lang w:val="en-GB"/>
        </w:rPr>
        <w:t>the following documents to your application:</w:t>
      </w:r>
    </w:p>
    <w:p w14:paraId="5E6BC4AD" w14:textId="3D28E6A9" w:rsidR="000A2F5F" w:rsidRPr="0021059D" w:rsidRDefault="000A2F5F" w:rsidP="000A2F5F">
      <w:pPr>
        <w:pStyle w:val="NoSpacing"/>
        <w:numPr>
          <w:ilvl w:val="0"/>
          <w:numId w:val="6"/>
        </w:numPr>
        <w:rPr>
          <w:lang w:val="en-GB"/>
        </w:rPr>
      </w:pPr>
      <w:r w:rsidRPr="0021059D">
        <w:rPr>
          <w:lang w:val="en-GB"/>
        </w:rPr>
        <w:t>Motivation letter</w:t>
      </w:r>
      <w:r w:rsidR="00147A77" w:rsidRPr="0021059D">
        <w:rPr>
          <w:lang w:val="en-GB"/>
        </w:rPr>
        <w:t>.</w:t>
      </w:r>
    </w:p>
    <w:p w14:paraId="2C968685" w14:textId="6525B6F6" w:rsidR="000A2F5F" w:rsidRPr="0021059D" w:rsidRDefault="000A2F5F" w:rsidP="000A2F5F">
      <w:pPr>
        <w:pStyle w:val="NoSpacing"/>
        <w:numPr>
          <w:ilvl w:val="0"/>
          <w:numId w:val="6"/>
        </w:numPr>
        <w:rPr>
          <w:lang w:val="en-GB"/>
        </w:rPr>
      </w:pPr>
      <w:r w:rsidRPr="0021059D">
        <w:rPr>
          <w:lang w:val="en-GB"/>
        </w:rPr>
        <w:t>Detailed CV</w:t>
      </w:r>
      <w:r w:rsidR="007C66BE" w:rsidRPr="0021059D">
        <w:rPr>
          <w:lang w:val="en-GB"/>
        </w:rPr>
        <w:t>.</w:t>
      </w:r>
    </w:p>
    <w:p w14:paraId="72E8E5D6" w14:textId="1E81BD9C" w:rsidR="00147A77" w:rsidRPr="0021059D" w:rsidRDefault="00147A77" w:rsidP="000A2F5F">
      <w:pPr>
        <w:pStyle w:val="NoSpacing"/>
        <w:numPr>
          <w:ilvl w:val="0"/>
          <w:numId w:val="6"/>
        </w:numPr>
        <w:rPr>
          <w:lang w:val="en-GB"/>
        </w:rPr>
      </w:pPr>
      <w:r w:rsidRPr="0021059D">
        <w:rPr>
          <w:lang w:val="en-GB"/>
        </w:rPr>
        <w:t>Recent teaching evaluations (if available).</w:t>
      </w:r>
    </w:p>
    <w:p w14:paraId="22A09611" w14:textId="3DABBEB0" w:rsidR="000A2F5F" w:rsidRPr="0021059D" w:rsidRDefault="00147A77" w:rsidP="000A2F5F">
      <w:pPr>
        <w:pStyle w:val="NoSpacing"/>
        <w:numPr>
          <w:ilvl w:val="0"/>
          <w:numId w:val="6"/>
        </w:numPr>
        <w:rPr>
          <w:lang w:val="en-GB"/>
        </w:rPr>
      </w:pPr>
      <w:r w:rsidRPr="0021059D">
        <w:rPr>
          <w:lang w:val="en-GB"/>
        </w:rPr>
        <w:t>Teaching statement</w:t>
      </w:r>
      <w:r w:rsidR="007C66BE" w:rsidRPr="0021059D">
        <w:rPr>
          <w:lang w:val="en-GB"/>
        </w:rPr>
        <w:t>.</w:t>
      </w:r>
    </w:p>
    <w:p w14:paraId="00BF2867" w14:textId="48D604D8" w:rsidR="00B46916" w:rsidRPr="0021059D" w:rsidRDefault="00B46916" w:rsidP="000A2F5F">
      <w:pPr>
        <w:pStyle w:val="NoSpacing"/>
        <w:numPr>
          <w:ilvl w:val="0"/>
          <w:numId w:val="6"/>
        </w:numPr>
        <w:rPr>
          <w:lang w:val="en-GB"/>
        </w:rPr>
      </w:pPr>
      <w:r w:rsidRPr="0021059D">
        <w:rPr>
          <w:lang w:val="en-GB"/>
        </w:rPr>
        <w:t>Research statement.</w:t>
      </w:r>
    </w:p>
    <w:p w14:paraId="152B1F34" w14:textId="3CC1F695" w:rsidR="00147A77" w:rsidRPr="0021059D" w:rsidRDefault="00070984" w:rsidP="000A2F5F">
      <w:pPr>
        <w:pStyle w:val="NoSpacing"/>
        <w:numPr>
          <w:ilvl w:val="0"/>
          <w:numId w:val="6"/>
        </w:numPr>
        <w:rPr>
          <w:lang w:val="en-GB"/>
        </w:rPr>
      </w:pPr>
      <w:r w:rsidRPr="0021059D">
        <w:rPr>
          <w:lang w:val="en-GB"/>
        </w:rPr>
        <w:t>Three (Assistant level) to five (Associate level)</w:t>
      </w:r>
      <w:r w:rsidR="00147A77" w:rsidRPr="0021059D">
        <w:rPr>
          <w:lang w:val="en-GB"/>
        </w:rPr>
        <w:t xml:space="preserve"> </w:t>
      </w:r>
      <w:r w:rsidRPr="0021059D">
        <w:rPr>
          <w:lang w:val="en-GB"/>
        </w:rPr>
        <w:t xml:space="preserve">relevant publications. </w:t>
      </w:r>
    </w:p>
    <w:p w14:paraId="4D36C4F9" w14:textId="1D3F9EA4" w:rsidR="000A2F5F" w:rsidRPr="0021059D" w:rsidRDefault="000A2F5F" w:rsidP="000A2F5F">
      <w:pPr>
        <w:pStyle w:val="NoSpacing"/>
        <w:numPr>
          <w:ilvl w:val="0"/>
          <w:numId w:val="6"/>
        </w:numPr>
        <w:rPr>
          <w:lang w:val="en-GB"/>
        </w:rPr>
      </w:pPr>
      <w:r w:rsidRPr="0021059D">
        <w:rPr>
          <w:lang w:val="en-GB"/>
        </w:rPr>
        <w:t xml:space="preserve">Names and contact information of at least three </w:t>
      </w:r>
      <w:r w:rsidR="00147A77" w:rsidRPr="0021059D">
        <w:rPr>
          <w:lang w:val="en-GB"/>
        </w:rPr>
        <w:t xml:space="preserve">relevant </w:t>
      </w:r>
      <w:r w:rsidRPr="0021059D">
        <w:rPr>
          <w:lang w:val="en-GB"/>
        </w:rPr>
        <w:t>references</w:t>
      </w:r>
      <w:r w:rsidR="007C66BE" w:rsidRPr="0021059D">
        <w:rPr>
          <w:lang w:val="en-GB"/>
        </w:rPr>
        <w:t>.</w:t>
      </w:r>
      <w:r w:rsidR="00147A77" w:rsidRPr="0021059D">
        <w:rPr>
          <w:lang w:val="en-GB"/>
        </w:rPr>
        <w:t xml:space="preserve"> We will not contact references without your consent.</w:t>
      </w:r>
    </w:p>
    <w:p w14:paraId="609CEF90" w14:textId="7F9F50BC" w:rsidR="000A2F5F" w:rsidRPr="0021059D" w:rsidRDefault="000A2F5F" w:rsidP="000A2F5F">
      <w:pPr>
        <w:pStyle w:val="NoSpacing"/>
        <w:rPr>
          <w:lang w:val="en-GB"/>
        </w:rPr>
      </w:pPr>
    </w:p>
    <w:p w14:paraId="1DE92BF1" w14:textId="451F095A" w:rsidR="000A2F5F" w:rsidRPr="0021059D" w:rsidRDefault="000A2F5F" w:rsidP="000A2F5F">
      <w:pPr>
        <w:pStyle w:val="NoSpacing"/>
        <w:rPr>
          <w:lang w:val="en-GB"/>
        </w:rPr>
      </w:pPr>
      <w:r w:rsidRPr="0021059D">
        <w:rPr>
          <w:lang w:val="en-GB"/>
        </w:rPr>
        <w:t xml:space="preserve">Please apply before </w:t>
      </w:r>
      <w:r w:rsidR="0079304D">
        <w:rPr>
          <w:lang w:val="en-GB"/>
        </w:rPr>
        <w:t>[date]</w:t>
      </w:r>
      <w:r w:rsidRPr="0021059D">
        <w:rPr>
          <w:lang w:val="en-GB"/>
        </w:rPr>
        <w:t>.</w:t>
      </w:r>
    </w:p>
    <w:p w14:paraId="78F5C509" w14:textId="50F3F9AC" w:rsidR="000A2F5F" w:rsidRPr="0021059D" w:rsidRDefault="000A2F5F" w:rsidP="000A2F5F">
      <w:pPr>
        <w:pStyle w:val="NoSpacing"/>
        <w:rPr>
          <w:lang w:val="en-GB"/>
        </w:rPr>
      </w:pPr>
      <w:r w:rsidRPr="0021059D">
        <w:rPr>
          <w:lang w:val="en-GB"/>
        </w:rPr>
        <w:t>After the first selection, video interviews will be held on [</w:t>
      </w:r>
      <w:r w:rsidRPr="0021059D">
        <w:rPr>
          <w:highlight w:val="yellow"/>
          <w:lang w:val="en-GB"/>
        </w:rPr>
        <w:t xml:space="preserve">dates] </w:t>
      </w:r>
      <w:r w:rsidRPr="0021059D">
        <w:rPr>
          <w:lang w:val="en-GB"/>
        </w:rPr>
        <w:t>202</w:t>
      </w:r>
      <w:r w:rsidR="007C66BE" w:rsidRPr="0021059D">
        <w:rPr>
          <w:lang w:val="en-GB"/>
        </w:rPr>
        <w:t>2</w:t>
      </w:r>
      <w:r w:rsidRPr="0021059D">
        <w:rPr>
          <w:lang w:val="en-GB"/>
        </w:rPr>
        <w:t>. The interviews at TU Delft will take place on [</w:t>
      </w:r>
      <w:r w:rsidRPr="0021059D">
        <w:rPr>
          <w:highlight w:val="yellow"/>
          <w:lang w:val="en-GB"/>
        </w:rPr>
        <w:t xml:space="preserve">dates] </w:t>
      </w:r>
      <w:r w:rsidRPr="0021059D">
        <w:rPr>
          <w:lang w:val="en-GB"/>
        </w:rPr>
        <w:t>202</w:t>
      </w:r>
      <w:r w:rsidR="007C66BE" w:rsidRPr="0021059D">
        <w:rPr>
          <w:lang w:val="en-GB"/>
        </w:rPr>
        <w:t>2</w:t>
      </w:r>
      <w:r w:rsidRPr="0021059D">
        <w:rPr>
          <w:lang w:val="en-GB"/>
        </w:rPr>
        <w:t>.</w:t>
      </w:r>
    </w:p>
    <w:p w14:paraId="238AB837" w14:textId="77777777" w:rsidR="000A2F5F" w:rsidRPr="0021059D" w:rsidRDefault="000A2F5F" w:rsidP="000A2F5F">
      <w:pPr>
        <w:pStyle w:val="NoSpacing"/>
        <w:rPr>
          <w:lang w:val="en-GB"/>
        </w:rPr>
      </w:pPr>
    </w:p>
    <w:p w14:paraId="7819EAF9" w14:textId="77777777" w:rsidR="000A2F5F" w:rsidRPr="0021059D" w:rsidRDefault="000A2F5F" w:rsidP="005919C0">
      <w:pPr>
        <w:pStyle w:val="NoSpacing"/>
        <w:rPr>
          <w:b/>
          <w:color w:val="2E74B5" w:themeColor="accent1" w:themeShade="BF"/>
          <w:sz w:val="20"/>
          <w:lang w:val="en-GB"/>
        </w:rPr>
      </w:pPr>
    </w:p>
    <w:p w14:paraId="012BF084" w14:textId="0CB4331F" w:rsidR="00865C51" w:rsidRPr="0021059D" w:rsidRDefault="00865C51" w:rsidP="005919C0">
      <w:pPr>
        <w:pStyle w:val="NoSpacing"/>
        <w:rPr>
          <w:b/>
          <w:color w:val="2E74B5" w:themeColor="accent1" w:themeShade="BF"/>
          <w:sz w:val="20"/>
          <w:lang w:val="en-GB"/>
        </w:rPr>
      </w:pPr>
      <w:r w:rsidRPr="0021059D">
        <w:rPr>
          <w:b/>
          <w:color w:val="2E74B5" w:themeColor="accent1" w:themeShade="BF"/>
          <w:sz w:val="20"/>
          <w:lang w:val="en-GB"/>
        </w:rPr>
        <w:t>[Metatitle]</w:t>
      </w:r>
    </w:p>
    <w:p w14:paraId="0DB6B95E" w14:textId="175DD2F5" w:rsidR="00865C51" w:rsidRPr="0021059D" w:rsidRDefault="00337E15" w:rsidP="00337E15">
      <w:pPr>
        <w:pStyle w:val="NoSpacing"/>
        <w:rPr>
          <w:sz w:val="20"/>
          <w:lang w:val="en-GB"/>
        </w:rPr>
      </w:pPr>
      <w:r w:rsidRPr="0021059D">
        <w:rPr>
          <w:sz w:val="20"/>
          <w:lang w:val="en-GB"/>
        </w:rPr>
        <w:t>Tenure</w:t>
      </w:r>
      <w:r w:rsidR="0020465D" w:rsidRPr="0021059D">
        <w:rPr>
          <w:sz w:val="20"/>
          <w:lang w:val="en-GB"/>
        </w:rPr>
        <w:t xml:space="preserve"> </w:t>
      </w:r>
      <w:r w:rsidRPr="0021059D">
        <w:rPr>
          <w:sz w:val="20"/>
          <w:lang w:val="en-GB"/>
        </w:rPr>
        <w:t xml:space="preserve">track quantum computer science </w:t>
      </w:r>
      <w:r w:rsidR="004323D8" w:rsidRPr="0021059D">
        <w:rPr>
          <w:sz w:val="20"/>
          <w:lang w:val="en-GB"/>
        </w:rPr>
        <w:t>| TU Delft</w:t>
      </w:r>
    </w:p>
    <w:p w14:paraId="49235086" w14:textId="77777777" w:rsidR="004323D8" w:rsidRPr="0021059D" w:rsidRDefault="004323D8" w:rsidP="005919C0">
      <w:pPr>
        <w:pStyle w:val="NoSpacing"/>
        <w:rPr>
          <w:sz w:val="20"/>
          <w:lang w:val="en-GB"/>
        </w:rPr>
      </w:pPr>
    </w:p>
    <w:p w14:paraId="05DC4F2B" w14:textId="6FD5E80E" w:rsidR="008F69CF" w:rsidRPr="0021059D" w:rsidRDefault="004323D8" w:rsidP="005919C0">
      <w:pPr>
        <w:pStyle w:val="NoSpacing"/>
        <w:rPr>
          <w:b/>
          <w:color w:val="2E74B5" w:themeColor="accent1" w:themeShade="BF"/>
          <w:sz w:val="20"/>
          <w:lang w:val="en-GB"/>
        </w:rPr>
      </w:pPr>
      <w:r w:rsidRPr="0021059D">
        <w:rPr>
          <w:b/>
          <w:color w:val="2E74B5" w:themeColor="accent1" w:themeShade="BF"/>
          <w:sz w:val="20"/>
          <w:lang w:val="en-GB"/>
        </w:rPr>
        <w:t>[Metadescription]</w:t>
      </w:r>
    </w:p>
    <w:p w14:paraId="4D7C2C24" w14:textId="0A7B1129" w:rsidR="00301D1C" w:rsidRPr="0021059D" w:rsidRDefault="00337E15" w:rsidP="005919C0">
      <w:pPr>
        <w:pStyle w:val="NoSpacing"/>
        <w:rPr>
          <w:sz w:val="20"/>
          <w:lang w:val="en-GB"/>
        </w:rPr>
      </w:pPr>
      <w:r w:rsidRPr="0021059D">
        <w:rPr>
          <w:sz w:val="20"/>
          <w:lang w:val="en-GB"/>
        </w:rPr>
        <w:t>C</w:t>
      </w:r>
      <w:r w:rsidR="00EF7C44" w:rsidRPr="0021059D">
        <w:rPr>
          <w:sz w:val="20"/>
          <w:lang w:val="en-GB"/>
        </w:rPr>
        <w:t>ontribute to</w:t>
      </w:r>
      <w:r w:rsidRPr="0021059D">
        <w:rPr>
          <w:sz w:val="20"/>
          <w:lang w:val="en-GB"/>
        </w:rPr>
        <w:t xml:space="preserve"> endowing society with the full potential of quantum computer technology during </w:t>
      </w:r>
      <w:r w:rsidR="0020465D" w:rsidRPr="0021059D">
        <w:rPr>
          <w:sz w:val="20"/>
          <w:lang w:val="en-GB"/>
        </w:rPr>
        <w:t>this</w:t>
      </w:r>
      <w:r w:rsidRPr="0021059D">
        <w:rPr>
          <w:sz w:val="20"/>
          <w:lang w:val="en-GB"/>
        </w:rPr>
        <w:t xml:space="preserve"> tenure track with competitive start-up pack </w:t>
      </w:r>
      <w:r w:rsidR="00301D1C" w:rsidRPr="0021059D">
        <w:rPr>
          <w:sz w:val="20"/>
          <w:lang w:val="en-GB"/>
        </w:rPr>
        <w:t>at TU Delft.</w:t>
      </w:r>
    </w:p>
    <w:p w14:paraId="7F15C2FC" w14:textId="77777777" w:rsidR="00301D1C" w:rsidRPr="0021059D" w:rsidRDefault="00301D1C" w:rsidP="005919C0">
      <w:pPr>
        <w:pStyle w:val="NoSpacing"/>
        <w:rPr>
          <w:sz w:val="20"/>
          <w:highlight w:val="yellow"/>
          <w:lang w:val="en-GB"/>
        </w:rPr>
      </w:pPr>
    </w:p>
    <w:p w14:paraId="338909A8" w14:textId="3D779E49" w:rsidR="004323D8" w:rsidRPr="0021059D" w:rsidRDefault="004323D8" w:rsidP="005919C0">
      <w:pPr>
        <w:pStyle w:val="NoSpacing"/>
        <w:rPr>
          <w:b/>
          <w:color w:val="2E74B5" w:themeColor="accent1" w:themeShade="BF"/>
          <w:lang w:val="en-GB"/>
        </w:rPr>
      </w:pPr>
      <w:r w:rsidRPr="0021059D">
        <w:rPr>
          <w:b/>
          <w:color w:val="2E74B5" w:themeColor="accent1" w:themeShade="BF"/>
          <w:lang w:val="en-GB"/>
        </w:rPr>
        <w:t>[Intro’s social media 3x]</w:t>
      </w:r>
    </w:p>
    <w:p w14:paraId="7D48AE2E" w14:textId="23ED1945" w:rsidR="00337E15" w:rsidRPr="0021059D" w:rsidRDefault="00337E15" w:rsidP="00301D1C">
      <w:pPr>
        <w:pStyle w:val="NoSpacing"/>
        <w:rPr>
          <w:iCs/>
          <w:sz w:val="20"/>
          <w:szCs w:val="20"/>
          <w:lang w:val="en-GB"/>
        </w:rPr>
      </w:pPr>
      <w:r w:rsidRPr="0021059D">
        <w:rPr>
          <w:sz w:val="20"/>
          <w:szCs w:val="20"/>
          <w:lang w:val="en-GB"/>
        </w:rPr>
        <w:t>Enter</w:t>
      </w:r>
      <w:r w:rsidR="00412C6B" w:rsidRPr="0021059D">
        <w:rPr>
          <w:sz w:val="20"/>
          <w:szCs w:val="20"/>
          <w:lang w:val="en-GB"/>
        </w:rPr>
        <w:t>ing</w:t>
      </w:r>
      <w:r w:rsidRPr="0021059D">
        <w:rPr>
          <w:sz w:val="20"/>
          <w:szCs w:val="20"/>
          <w:lang w:val="en-GB"/>
        </w:rPr>
        <w:t xml:space="preserve"> this tenure track position in Quantum Computer Science (QCS)</w:t>
      </w:r>
      <w:r w:rsidR="00D671BF" w:rsidRPr="0021059D">
        <w:rPr>
          <w:sz w:val="20"/>
          <w:szCs w:val="20"/>
          <w:lang w:val="en-GB"/>
        </w:rPr>
        <w:t xml:space="preserve"> at TU Delft</w:t>
      </w:r>
      <w:r w:rsidR="00412C6B" w:rsidRPr="0021059D">
        <w:rPr>
          <w:sz w:val="20"/>
          <w:szCs w:val="20"/>
          <w:lang w:val="en-GB"/>
        </w:rPr>
        <w:t xml:space="preserve"> means</w:t>
      </w:r>
      <w:r w:rsidRPr="0021059D">
        <w:rPr>
          <w:sz w:val="20"/>
          <w:szCs w:val="20"/>
          <w:lang w:val="en-GB"/>
        </w:rPr>
        <w:t xml:space="preserve"> join</w:t>
      </w:r>
      <w:r w:rsidR="00412C6B" w:rsidRPr="0021059D">
        <w:rPr>
          <w:sz w:val="20"/>
          <w:szCs w:val="20"/>
          <w:lang w:val="en-GB"/>
        </w:rPr>
        <w:t>ing</w:t>
      </w:r>
      <w:r w:rsidRPr="0021059D">
        <w:rPr>
          <w:sz w:val="20"/>
          <w:szCs w:val="20"/>
          <w:lang w:val="en-GB"/>
        </w:rPr>
        <w:t xml:space="preserve"> a team of world-leading researchers in advancing the application QCS in</w:t>
      </w:r>
      <w:r w:rsidR="00140FB2" w:rsidRPr="0021059D">
        <w:rPr>
          <w:sz w:val="20"/>
          <w:szCs w:val="20"/>
          <w:lang w:val="en-GB"/>
        </w:rPr>
        <w:t xml:space="preserve"> Computer Technology. </w:t>
      </w:r>
      <w:r w:rsidR="00646477" w:rsidRPr="0021059D">
        <w:rPr>
          <w:sz w:val="20"/>
          <w:szCs w:val="20"/>
          <w:lang w:val="en-GB"/>
        </w:rPr>
        <w:t>In doing so, we aim to continuously improve</w:t>
      </w:r>
      <w:r w:rsidRPr="0021059D">
        <w:rPr>
          <w:sz w:val="20"/>
          <w:szCs w:val="20"/>
          <w:lang w:val="en-GB"/>
        </w:rPr>
        <w:t xml:space="preserve"> every-day life. You will be offered an excellent start-up pack</w:t>
      </w:r>
      <w:r w:rsidR="00D671BF" w:rsidRPr="0021059D">
        <w:rPr>
          <w:sz w:val="20"/>
          <w:szCs w:val="20"/>
          <w:lang w:val="en-GB"/>
        </w:rPr>
        <w:t xml:space="preserve"> </w:t>
      </w:r>
      <w:r w:rsidR="00D671BF" w:rsidRPr="0021059D">
        <w:rPr>
          <w:iCs/>
          <w:sz w:val="20"/>
          <w:szCs w:val="20"/>
          <w:lang w:val="en-GB"/>
        </w:rPr>
        <w:t>and ample research</w:t>
      </w:r>
      <w:r w:rsidR="00646477" w:rsidRPr="0021059D">
        <w:rPr>
          <w:iCs/>
          <w:sz w:val="20"/>
          <w:szCs w:val="20"/>
          <w:lang w:val="en-GB"/>
        </w:rPr>
        <w:t xml:space="preserve"> opportunities</w:t>
      </w:r>
      <w:r w:rsidR="00D671BF" w:rsidRPr="0021059D">
        <w:rPr>
          <w:iCs/>
          <w:sz w:val="20"/>
          <w:szCs w:val="20"/>
          <w:lang w:val="en-GB"/>
        </w:rPr>
        <w:t>. Check our vacancy</w:t>
      </w:r>
      <w:r w:rsidR="00646477" w:rsidRPr="0021059D">
        <w:rPr>
          <w:iCs/>
          <w:sz w:val="20"/>
          <w:szCs w:val="20"/>
          <w:lang w:val="en-GB"/>
        </w:rPr>
        <w:t>!</w:t>
      </w:r>
    </w:p>
    <w:p w14:paraId="222901B6" w14:textId="1A335625" w:rsidR="00D671BF" w:rsidRPr="0021059D" w:rsidRDefault="00D671BF" w:rsidP="00301D1C">
      <w:pPr>
        <w:pStyle w:val="NoSpacing"/>
        <w:rPr>
          <w:iCs/>
          <w:sz w:val="20"/>
          <w:szCs w:val="20"/>
          <w:lang w:val="en-GB"/>
        </w:rPr>
      </w:pPr>
    </w:p>
    <w:p w14:paraId="3E7C97AB" w14:textId="384876F4" w:rsidR="00D671BF" w:rsidRPr="0021059D" w:rsidRDefault="00D671BF" w:rsidP="00301D1C">
      <w:pPr>
        <w:pStyle w:val="NoSpacing"/>
        <w:rPr>
          <w:sz w:val="20"/>
          <w:szCs w:val="20"/>
          <w:lang w:val="en-GB"/>
        </w:rPr>
      </w:pPr>
      <w:r w:rsidRPr="0021059D">
        <w:rPr>
          <w:iCs/>
          <w:sz w:val="20"/>
          <w:szCs w:val="20"/>
          <w:lang w:val="en-GB"/>
        </w:rPr>
        <w:t xml:space="preserve">We have only started to discover how Quantum Technology (QT) can improve every-day life. In this tenure track position in </w:t>
      </w:r>
      <w:r w:rsidRPr="0021059D">
        <w:rPr>
          <w:sz w:val="20"/>
          <w:szCs w:val="20"/>
          <w:lang w:val="en-GB"/>
        </w:rPr>
        <w:t xml:space="preserve">Quantum Computer Science at TU Delft, your role will be pivotal in further advancing the application of QT in Computer Science. </w:t>
      </w:r>
      <w:r w:rsidR="00412C6B" w:rsidRPr="0021059D">
        <w:rPr>
          <w:sz w:val="20"/>
          <w:szCs w:val="20"/>
          <w:lang w:val="en-GB"/>
        </w:rPr>
        <w:t>Check our offer</w:t>
      </w:r>
      <w:r w:rsidRPr="0021059D">
        <w:rPr>
          <w:sz w:val="20"/>
          <w:szCs w:val="20"/>
          <w:lang w:val="en-GB"/>
        </w:rPr>
        <w:t xml:space="preserve">! </w:t>
      </w:r>
    </w:p>
    <w:p w14:paraId="3378F46B" w14:textId="7243F4F5" w:rsidR="00F545C4" w:rsidRPr="0021059D" w:rsidRDefault="00F545C4" w:rsidP="00301D1C">
      <w:pPr>
        <w:pStyle w:val="NoSpacing"/>
        <w:rPr>
          <w:color w:val="C00000"/>
          <w:sz w:val="20"/>
          <w:szCs w:val="20"/>
          <w:lang w:val="en-GB"/>
        </w:rPr>
      </w:pPr>
    </w:p>
    <w:p w14:paraId="0930C69F" w14:textId="0ED3E35E" w:rsidR="00412C6B" w:rsidRPr="0021059D" w:rsidRDefault="00412C6B" w:rsidP="00301D1C">
      <w:pPr>
        <w:pStyle w:val="NoSpacing"/>
        <w:rPr>
          <w:sz w:val="20"/>
          <w:szCs w:val="20"/>
          <w:lang w:val="en-GB"/>
        </w:rPr>
      </w:pPr>
      <w:r w:rsidRPr="0021059D">
        <w:rPr>
          <w:sz w:val="20"/>
          <w:szCs w:val="20"/>
          <w:lang w:val="en-GB"/>
        </w:rPr>
        <w:lastRenderedPageBreak/>
        <w:t xml:space="preserve">At the TU Delft Quantum Computer Science section, you are surrounded by world leading physicists and engineers focused on quantum hardware and architecture development. </w:t>
      </w:r>
      <w:r w:rsidR="00646477" w:rsidRPr="0021059D">
        <w:rPr>
          <w:sz w:val="20"/>
          <w:szCs w:val="20"/>
          <w:lang w:val="en-GB"/>
        </w:rPr>
        <w:t>We are currently offering</w:t>
      </w:r>
      <w:r w:rsidRPr="0021059D">
        <w:rPr>
          <w:sz w:val="20"/>
          <w:szCs w:val="20"/>
          <w:lang w:val="en-GB"/>
        </w:rPr>
        <w:t xml:space="preserve"> a tenure track position with competitive start-up package. Check it now!</w:t>
      </w:r>
    </w:p>
    <w:p w14:paraId="0CE58C42" w14:textId="77777777" w:rsidR="0039594C" w:rsidRPr="00CF5F91" w:rsidRDefault="0039594C" w:rsidP="00301D1C">
      <w:pPr>
        <w:pStyle w:val="NoSpacing"/>
        <w:rPr>
          <w:color w:val="C00000"/>
          <w:sz w:val="20"/>
          <w:szCs w:val="20"/>
          <w:lang w:val="en-GB"/>
        </w:rPr>
      </w:pPr>
    </w:p>
    <w:p w14:paraId="7B91DE87" w14:textId="70461FD7" w:rsidR="004323D8" w:rsidRPr="00916DF5" w:rsidRDefault="004323D8" w:rsidP="005919C0">
      <w:pPr>
        <w:pStyle w:val="NoSpacing"/>
        <w:rPr>
          <w:b/>
          <w:color w:val="2E74B5" w:themeColor="accent1" w:themeShade="BF"/>
          <w:lang w:val="en-GB"/>
        </w:rPr>
      </w:pPr>
      <w:r w:rsidRPr="00916DF5">
        <w:rPr>
          <w:b/>
          <w:color w:val="2E74B5" w:themeColor="accent1" w:themeShade="BF"/>
          <w:lang w:val="en-GB"/>
        </w:rPr>
        <w:t>[Relevante hashtags]</w:t>
      </w:r>
    </w:p>
    <w:p w14:paraId="28219E8B" w14:textId="52B697C9" w:rsidR="004323D8" w:rsidRPr="0079304D" w:rsidRDefault="004323D8" w:rsidP="005919C0">
      <w:pPr>
        <w:pStyle w:val="NoSpacing"/>
        <w:rPr>
          <w:sz w:val="20"/>
          <w:szCs w:val="20"/>
          <w:lang w:val="en-GB"/>
        </w:rPr>
      </w:pPr>
      <w:bookmarkStart w:id="1" w:name="_Hlk103787547"/>
      <w:r w:rsidRPr="00D2566E">
        <w:rPr>
          <w:sz w:val="20"/>
          <w:szCs w:val="20"/>
          <w:lang w:val="en-GB"/>
        </w:rPr>
        <w:t>#</w:t>
      </w:r>
      <w:r w:rsidR="008F69CF" w:rsidRPr="00D2566E">
        <w:rPr>
          <w:sz w:val="20"/>
          <w:szCs w:val="20"/>
          <w:lang w:val="en-GB"/>
        </w:rPr>
        <w:t>vacancy</w:t>
      </w:r>
      <w:r w:rsidRPr="00D2566E">
        <w:rPr>
          <w:sz w:val="20"/>
          <w:szCs w:val="20"/>
          <w:lang w:val="en-GB"/>
        </w:rPr>
        <w:t xml:space="preserve"> #</w:t>
      </w:r>
      <w:r w:rsidR="00301D1C" w:rsidRPr="00D2566E">
        <w:rPr>
          <w:sz w:val="20"/>
          <w:szCs w:val="20"/>
          <w:lang w:val="en-GB"/>
        </w:rPr>
        <w:t>workingat</w:t>
      </w:r>
      <w:r w:rsidRPr="00D2566E">
        <w:rPr>
          <w:sz w:val="20"/>
          <w:szCs w:val="20"/>
          <w:lang w:val="en-GB"/>
        </w:rPr>
        <w:t xml:space="preserve">TUDelft </w:t>
      </w:r>
      <w:r w:rsidR="00646477">
        <w:rPr>
          <w:sz w:val="20"/>
          <w:szCs w:val="20"/>
          <w:lang w:val="en-GB"/>
        </w:rPr>
        <w:t xml:space="preserve">#TUDELFT </w:t>
      </w:r>
      <w:r w:rsidR="00301D1C" w:rsidRPr="00D2566E">
        <w:rPr>
          <w:sz w:val="20"/>
          <w:szCs w:val="20"/>
          <w:lang w:val="en-GB"/>
        </w:rPr>
        <w:t>#tenuretrack #assistantprofessor #</w:t>
      </w:r>
      <w:r w:rsidR="00412C6B">
        <w:rPr>
          <w:sz w:val="20"/>
          <w:szCs w:val="20"/>
          <w:lang w:val="en-GB"/>
        </w:rPr>
        <w:t>quantumtechnology #quantumcomputerscience #computerscience</w:t>
      </w:r>
      <w:r w:rsidR="005F36E6" w:rsidRPr="00D2566E">
        <w:rPr>
          <w:sz w:val="20"/>
          <w:szCs w:val="20"/>
          <w:lang w:val="en-GB"/>
        </w:rPr>
        <w:t xml:space="preserve"> #education #research</w:t>
      </w:r>
      <w:bookmarkEnd w:id="1"/>
    </w:p>
    <w:sectPr w:rsidR="004323D8" w:rsidRPr="007930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A4AE7"/>
    <w:multiLevelType w:val="hybridMultilevel"/>
    <w:tmpl w:val="42B0D49E"/>
    <w:lvl w:ilvl="0" w:tplc="9FE480F8">
      <w:numFmt w:val="bullet"/>
      <w:lvlText w:val="-"/>
      <w:lvlJc w:val="left"/>
      <w:pPr>
        <w:ind w:left="72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0857B26"/>
    <w:multiLevelType w:val="hybridMultilevel"/>
    <w:tmpl w:val="60AADA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9631E87"/>
    <w:multiLevelType w:val="hybridMultilevel"/>
    <w:tmpl w:val="8D7068D2"/>
    <w:lvl w:ilvl="0" w:tplc="FE861D5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33574795"/>
    <w:multiLevelType w:val="hybridMultilevel"/>
    <w:tmpl w:val="1D14FEAA"/>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3BFB42BE"/>
    <w:multiLevelType w:val="hybridMultilevel"/>
    <w:tmpl w:val="0646F9E0"/>
    <w:lvl w:ilvl="0" w:tplc="C6E2680C">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456A3D56"/>
    <w:multiLevelType w:val="hybridMultilevel"/>
    <w:tmpl w:val="B7AA874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7C60483"/>
    <w:multiLevelType w:val="hybridMultilevel"/>
    <w:tmpl w:val="6E2E42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77247C8B"/>
    <w:multiLevelType w:val="hybridMultilevel"/>
    <w:tmpl w:val="AF8051DC"/>
    <w:lvl w:ilvl="0" w:tplc="FE861D5C">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B122D1E"/>
    <w:multiLevelType w:val="hybridMultilevel"/>
    <w:tmpl w:val="528C5B5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7E8345D4"/>
    <w:multiLevelType w:val="hybridMultilevel"/>
    <w:tmpl w:val="087E42CA"/>
    <w:lvl w:ilvl="0" w:tplc="670480C8">
      <w:start w:val="1"/>
      <w:numFmt w:val="upperLetter"/>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7F9124D8"/>
    <w:multiLevelType w:val="hybridMultilevel"/>
    <w:tmpl w:val="4120F4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26052829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6462243">
    <w:abstractNumId w:val="7"/>
  </w:num>
  <w:num w:numId="3" w16cid:durableId="2090497086">
    <w:abstractNumId w:val="2"/>
  </w:num>
  <w:num w:numId="4" w16cid:durableId="319700786">
    <w:abstractNumId w:val="5"/>
  </w:num>
  <w:num w:numId="5" w16cid:durableId="1044256258">
    <w:abstractNumId w:val="2"/>
  </w:num>
  <w:num w:numId="6" w16cid:durableId="1252197160">
    <w:abstractNumId w:val="3"/>
  </w:num>
  <w:num w:numId="7" w16cid:durableId="966087678">
    <w:abstractNumId w:val="8"/>
  </w:num>
  <w:num w:numId="8" w16cid:durableId="50231913">
    <w:abstractNumId w:val="6"/>
  </w:num>
  <w:num w:numId="9" w16cid:durableId="1802453826">
    <w:abstractNumId w:val="1"/>
  </w:num>
  <w:num w:numId="10" w16cid:durableId="744844105">
    <w:abstractNumId w:val="9"/>
  </w:num>
  <w:num w:numId="11" w16cid:durableId="363289170">
    <w:abstractNumId w:val="4"/>
  </w:num>
  <w:num w:numId="12" w16cid:durableId="1331568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NjY3MDYzNTMyNjFV0lEKTi0uzszPAykwqgUAp8pjDywAAAA="/>
  </w:docVars>
  <w:rsids>
    <w:rsidRoot w:val="00D436F7"/>
    <w:rsid w:val="00016179"/>
    <w:rsid w:val="00021452"/>
    <w:rsid w:val="00024DC6"/>
    <w:rsid w:val="00027CA8"/>
    <w:rsid w:val="000352D2"/>
    <w:rsid w:val="00037C10"/>
    <w:rsid w:val="00045A8C"/>
    <w:rsid w:val="000545C6"/>
    <w:rsid w:val="00061115"/>
    <w:rsid w:val="000656F3"/>
    <w:rsid w:val="00070984"/>
    <w:rsid w:val="000713D2"/>
    <w:rsid w:val="000758C5"/>
    <w:rsid w:val="000762F0"/>
    <w:rsid w:val="0008688F"/>
    <w:rsid w:val="00093C49"/>
    <w:rsid w:val="00096376"/>
    <w:rsid w:val="000A03F1"/>
    <w:rsid w:val="000A0D1D"/>
    <w:rsid w:val="000A2F5F"/>
    <w:rsid w:val="000B043B"/>
    <w:rsid w:val="000C3C9C"/>
    <w:rsid w:val="000C656B"/>
    <w:rsid w:val="000C679D"/>
    <w:rsid w:val="000D22F5"/>
    <w:rsid w:val="000D539A"/>
    <w:rsid w:val="0010438A"/>
    <w:rsid w:val="00104B3D"/>
    <w:rsid w:val="00107A68"/>
    <w:rsid w:val="00117302"/>
    <w:rsid w:val="001231CB"/>
    <w:rsid w:val="00140718"/>
    <w:rsid w:val="00140FB2"/>
    <w:rsid w:val="00147A77"/>
    <w:rsid w:val="0016419E"/>
    <w:rsid w:val="001728A4"/>
    <w:rsid w:val="0018159F"/>
    <w:rsid w:val="00194533"/>
    <w:rsid w:val="001959A4"/>
    <w:rsid w:val="001A2AF4"/>
    <w:rsid w:val="001A335E"/>
    <w:rsid w:val="001B1807"/>
    <w:rsid w:val="0020386D"/>
    <w:rsid w:val="0020465D"/>
    <w:rsid w:val="0021059D"/>
    <w:rsid w:val="002120F5"/>
    <w:rsid w:val="00213C2C"/>
    <w:rsid w:val="002147E4"/>
    <w:rsid w:val="0021597E"/>
    <w:rsid w:val="00231367"/>
    <w:rsid w:val="00231C0E"/>
    <w:rsid w:val="0024372E"/>
    <w:rsid w:val="00263963"/>
    <w:rsid w:val="00271E86"/>
    <w:rsid w:val="0027352F"/>
    <w:rsid w:val="0027521F"/>
    <w:rsid w:val="00276C92"/>
    <w:rsid w:val="002835E6"/>
    <w:rsid w:val="002A4839"/>
    <w:rsid w:val="002A4BAE"/>
    <w:rsid w:val="002A4E98"/>
    <w:rsid w:val="002A519B"/>
    <w:rsid w:val="002A6456"/>
    <w:rsid w:val="002A7C98"/>
    <w:rsid w:val="002B1952"/>
    <w:rsid w:val="002D5AB8"/>
    <w:rsid w:val="002E5E95"/>
    <w:rsid w:val="002E7712"/>
    <w:rsid w:val="002F0894"/>
    <w:rsid w:val="002F26B6"/>
    <w:rsid w:val="002F5506"/>
    <w:rsid w:val="00301D1C"/>
    <w:rsid w:val="00303B99"/>
    <w:rsid w:val="00305D9B"/>
    <w:rsid w:val="00316E1C"/>
    <w:rsid w:val="0031752B"/>
    <w:rsid w:val="00323818"/>
    <w:rsid w:val="0032753C"/>
    <w:rsid w:val="003348C9"/>
    <w:rsid w:val="00337E15"/>
    <w:rsid w:val="003456DF"/>
    <w:rsid w:val="00365C2D"/>
    <w:rsid w:val="003727BF"/>
    <w:rsid w:val="003753C5"/>
    <w:rsid w:val="00385C04"/>
    <w:rsid w:val="0039594C"/>
    <w:rsid w:val="003B5E14"/>
    <w:rsid w:val="003B6ADA"/>
    <w:rsid w:val="003C6AE6"/>
    <w:rsid w:val="003D7307"/>
    <w:rsid w:val="003E00FD"/>
    <w:rsid w:val="003E16B4"/>
    <w:rsid w:val="0040014E"/>
    <w:rsid w:val="00411874"/>
    <w:rsid w:val="00412C6B"/>
    <w:rsid w:val="0041543E"/>
    <w:rsid w:val="00420D19"/>
    <w:rsid w:val="004323D8"/>
    <w:rsid w:val="004344FF"/>
    <w:rsid w:val="004373EE"/>
    <w:rsid w:val="00445E61"/>
    <w:rsid w:val="004470A0"/>
    <w:rsid w:val="004516BB"/>
    <w:rsid w:val="00454230"/>
    <w:rsid w:val="00461DEB"/>
    <w:rsid w:val="0046246D"/>
    <w:rsid w:val="004627B9"/>
    <w:rsid w:val="00462FCF"/>
    <w:rsid w:val="004637D3"/>
    <w:rsid w:val="004831D0"/>
    <w:rsid w:val="0049248F"/>
    <w:rsid w:val="0049777C"/>
    <w:rsid w:val="004B3BDE"/>
    <w:rsid w:val="004D3A10"/>
    <w:rsid w:val="004D4020"/>
    <w:rsid w:val="004E0B27"/>
    <w:rsid w:val="004E536C"/>
    <w:rsid w:val="004E5570"/>
    <w:rsid w:val="004F4416"/>
    <w:rsid w:val="00533D69"/>
    <w:rsid w:val="005450B5"/>
    <w:rsid w:val="00551E60"/>
    <w:rsid w:val="005558B3"/>
    <w:rsid w:val="00555F20"/>
    <w:rsid w:val="00557CD5"/>
    <w:rsid w:val="0056157A"/>
    <w:rsid w:val="00565862"/>
    <w:rsid w:val="005755ED"/>
    <w:rsid w:val="005763E1"/>
    <w:rsid w:val="005811C9"/>
    <w:rsid w:val="0058550A"/>
    <w:rsid w:val="00586A4E"/>
    <w:rsid w:val="005919C0"/>
    <w:rsid w:val="00594857"/>
    <w:rsid w:val="005A0AE5"/>
    <w:rsid w:val="005A6469"/>
    <w:rsid w:val="005C177B"/>
    <w:rsid w:val="005C23B2"/>
    <w:rsid w:val="005C4179"/>
    <w:rsid w:val="005D05BB"/>
    <w:rsid w:val="005E0258"/>
    <w:rsid w:val="005F36E6"/>
    <w:rsid w:val="005F43DC"/>
    <w:rsid w:val="005F6C26"/>
    <w:rsid w:val="00627E53"/>
    <w:rsid w:val="00641D74"/>
    <w:rsid w:val="00646477"/>
    <w:rsid w:val="00652775"/>
    <w:rsid w:val="00655987"/>
    <w:rsid w:val="00656C4F"/>
    <w:rsid w:val="00665CCD"/>
    <w:rsid w:val="006674B0"/>
    <w:rsid w:val="006776F9"/>
    <w:rsid w:val="00680FC6"/>
    <w:rsid w:val="0068312D"/>
    <w:rsid w:val="006913E0"/>
    <w:rsid w:val="0069629F"/>
    <w:rsid w:val="006A3F11"/>
    <w:rsid w:val="006B010B"/>
    <w:rsid w:val="006B4521"/>
    <w:rsid w:val="006C7E3D"/>
    <w:rsid w:val="006D63AC"/>
    <w:rsid w:val="006F32BD"/>
    <w:rsid w:val="006F5FC9"/>
    <w:rsid w:val="00720C9F"/>
    <w:rsid w:val="00722BEB"/>
    <w:rsid w:val="00723A80"/>
    <w:rsid w:val="00724489"/>
    <w:rsid w:val="00756CE8"/>
    <w:rsid w:val="00760A65"/>
    <w:rsid w:val="0077023F"/>
    <w:rsid w:val="007923C8"/>
    <w:rsid w:val="0079304D"/>
    <w:rsid w:val="007B2795"/>
    <w:rsid w:val="007C66BE"/>
    <w:rsid w:val="007C7296"/>
    <w:rsid w:val="007D351C"/>
    <w:rsid w:val="007D39A6"/>
    <w:rsid w:val="007E1BD1"/>
    <w:rsid w:val="007E5FB5"/>
    <w:rsid w:val="008147CE"/>
    <w:rsid w:val="00821844"/>
    <w:rsid w:val="00822112"/>
    <w:rsid w:val="00824E47"/>
    <w:rsid w:val="0082633B"/>
    <w:rsid w:val="0083439A"/>
    <w:rsid w:val="00835388"/>
    <w:rsid w:val="00844FD7"/>
    <w:rsid w:val="00847533"/>
    <w:rsid w:val="008555F9"/>
    <w:rsid w:val="008612F6"/>
    <w:rsid w:val="008650CD"/>
    <w:rsid w:val="00865C51"/>
    <w:rsid w:val="00865E91"/>
    <w:rsid w:val="008706D6"/>
    <w:rsid w:val="00874DF7"/>
    <w:rsid w:val="008767DD"/>
    <w:rsid w:val="0088318B"/>
    <w:rsid w:val="00884E58"/>
    <w:rsid w:val="00892C08"/>
    <w:rsid w:val="008A6323"/>
    <w:rsid w:val="008B68A3"/>
    <w:rsid w:val="008B7E93"/>
    <w:rsid w:val="008C53C9"/>
    <w:rsid w:val="008F4E5F"/>
    <w:rsid w:val="008F5AE9"/>
    <w:rsid w:val="008F69CF"/>
    <w:rsid w:val="00901BAD"/>
    <w:rsid w:val="00915EA0"/>
    <w:rsid w:val="00916DF5"/>
    <w:rsid w:val="009222E0"/>
    <w:rsid w:val="00924EFF"/>
    <w:rsid w:val="00930397"/>
    <w:rsid w:val="009371CC"/>
    <w:rsid w:val="00937FB0"/>
    <w:rsid w:val="00943F7D"/>
    <w:rsid w:val="00981BBD"/>
    <w:rsid w:val="00982262"/>
    <w:rsid w:val="009A6334"/>
    <w:rsid w:val="009B4CC0"/>
    <w:rsid w:val="009B65DE"/>
    <w:rsid w:val="009C208B"/>
    <w:rsid w:val="009C320E"/>
    <w:rsid w:val="009E0D26"/>
    <w:rsid w:val="009E709F"/>
    <w:rsid w:val="009F5DBE"/>
    <w:rsid w:val="00A025B1"/>
    <w:rsid w:val="00A17058"/>
    <w:rsid w:val="00A203ED"/>
    <w:rsid w:val="00A26D70"/>
    <w:rsid w:val="00A31A7A"/>
    <w:rsid w:val="00A34E8F"/>
    <w:rsid w:val="00A41A68"/>
    <w:rsid w:val="00A47D08"/>
    <w:rsid w:val="00A5142F"/>
    <w:rsid w:val="00A60A54"/>
    <w:rsid w:val="00A63C2C"/>
    <w:rsid w:val="00A80190"/>
    <w:rsid w:val="00A804A4"/>
    <w:rsid w:val="00A82B60"/>
    <w:rsid w:val="00A9049E"/>
    <w:rsid w:val="00A96916"/>
    <w:rsid w:val="00AB0551"/>
    <w:rsid w:val="00AB2074"/>
    <w:rsid w:val="00AD00CB"/>
    <w:rsid w:val="00AE2374"/>
    <w:rsid w:val="00AE4B70"/>
    <w:rsid w:val="00AF33F9"/>
    <w:rsid w:val="00AF35C4"/>
    <w:rsid w:val="00B15D08"/>
    <w:rsid w:val="00B1687A"/>
    <w:rsid w:val="00B16CBC"/>
    <w:rsid w:val="00B16DCD"/>
    <w:rsid w:val="00B36341"/>
    <w:rsid w:val="00B444DF"/>
    <w:rsid w:val="00B45175"/>
    <w:rsid w:val="00B46916"/>
    <w:rsid w:val="00B61192"/>
    <w:rsid w:val="00B746DA"/>
    <w:rsid w:val="00B84548"/>
    <w:rsid w:val="00B86A57"/>
    <w:rsid w:val="00B901A6"/>
    <w:rsid w:val="00B911FA"/>
    <w:rsid w:val="00B9309E"/>
    <w:rsid w:val="00BA2210"/>
    <w:rsid w:val="00BA3642"/>
    <w:rsid w:val="00BB324D"/>
    <w:rsid w:val="00BD50CD"/>
    <w:rsid w:val="00BD7B40"/>
    <w:rsid w:val="00BE0F5F"/>
    <w:rsid w:val="00BF5F82"/>
    <w:rsid w:val="00C00E8B"/>
    <w:rsid w:val="00C02567"/>
    <w:rsid w:val="00C03779"/>
    <w:rsid w:val="00C0474E"/>
    <w:rsid w:val="00C06C1D"/>
    <w:rsid w:val="00C12F11"/>
    <w:rsid w:val="00C16166"/>
    <w:rsid w:val="00C34D9A"/>
    <w:rsid w:val="00C55BC3"/>
    <w:rsid w:val="00C653B1"/>
    <w:rsid w:val="00C96C6C"/>
    <w:rsid w:val="00CA4514"/>
    <w:rsid w:val="00CA4F11"/>
    <w:rsid w:val="00CB504A"/>
    <w:rsid w:val="00CC01F9"/>
    <w:rsid w:val="00CC1A79"/>
    <w:rsid w:val="00CC550F"/>
    <w:rsid w:val="00CC5D2F"/>
    <w:rsid w:val="00CC78CB"/>
    <w:rsid w:val="00CF2106"/>
    <w:rsid w:val="00CF5F91"/>
    <w:rsid w:val="00D10C8B"/>
    <w:rsid w:val="00D1291E"/>
    <w:rsid w:val="00D14AF7"/>
    <w:rsid w:val="00D17A53"/>
    <w:rsid w:val="00D2114A"/>
    <w:rsid w:val="00D2566E"/>
    <w:rsid w:val="00D436F7"/>
    <w:rsid w:val="00D53825"/>
    <w:rsid w:val="00D53B0D"/>
    <w:rsid w:val="00D64175"/>
    <w:rsid w:val="00D671BF"/>
    <w:rsid w:val="00D679F1"/>
    <w:rsid w:val="00D70C57"/>
    <w:rsid w:val="00D74439"/>
    <w:rsid w:val="00D74933"/>
    <w:rsid w:val="00D75DE6"/>
    <w:rsid w:val="00D814C1"/>
    <w:rsid w:val="00D8655E"/>
    <w:rsid w:val="00D90A3D"/>
    <w:rsid w:val="00D931B0"/>
    <w:rsid w:val="00DA14E8"/>
    <w:rsid w:val="00DA25FF"/>
    <w:rsid w:val="00DA3C9B"/>
    <w:rsid w:val="00DB3BBB"/>
    <w:rsid w:val="00DB7A21"/>
    <w:rsid w:val="00DC7BA0"/>
    <w:rsid w:val="00DE1DB4"/>
    <w:rsid w:val="00DE4990"/>
    <w:rsid w:val="00DE7F94"/>
    <w:rsid w:val="00DF608B"/>
    <w:rsid w:val="00E14CB2"/>
    <w:rsid w:val="00E16538"/>
    <w:rsid w:val="00E169F7"/>
    <w:rsid w:val="00E60BDB"/>
    <w:rsid w:val="00E66289"/>
    <w:rsid w:val="00E758DB"/>
    <w:rsid w:val="00EA0D44"/>
    <w:rsid w:val="00EA531A"/>
    <w:rsid w:val="00EA70BB"/>
    <w:rsid w:val="00EB1933"/>
    <w:rsid w:val="00EF7C44"/>
    <w:rsid w:val="00F02751"/>
    <w:rsid w:val="00F13F79"/>
    <w:rsid w:val="00F278D7"/>
    <w:rsid w:val="00F30E15"/>
    <w:rsid w:val="00F4360F"/>
    <w:rsid w:val="00F43E32"/>
    <w:rsid w:val="00F462CD"/>
    <w:rsid w:val="00F47A9F"/>
    <w:rsid w:val="00F545C4"/>
    <w:rsid w:val="00F56E41"/>
    <w:rsid w:val="00F653DA"/>
    <w:rsid w:val="00F72AF2"/>
    <w:rsid w:val="00F73ACE"/>
    <w:rsid w:val="00F77364"/>
    <w:rsid w:val="00FC59EB"/>
    <w:rsid w:val="00FD1F71"/>
    <w:rsid w:val="00FD263A"/>
    <w:rsid w:val="00FD6409"/>
    <w:rsid w:val="00FE254D"/>
    <w:rsid w:val="00FE29F7"/>
    <w:rsid w:val="00FE61B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978B7"/>
  <w15:chartTrackingRefBased/>
  <w15:docId w15:val="{7E623240-4492-4965-846B-9AD5DC667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14A"/>
  </w:style>
  <w:style w:type="paragraph" w:styleId="Heading1">
    <w:name w:val="heading 1"/>
    <w:basedOn w:val="NoSpacing"/>
    <w:next w:val="NoSpacing"/>
    <w:link w:val="Heading1Char"/>
    <w:uiPriority w:val="9"/>
    <w:qFormat/>
    <w:rsid w:val="002F26B6"/>
    <w:pPr>
      <w:keepNext/>
      <w:keepLines/>
      <w:spacing w:before="240"/>
      <w:outlineLvl w:val="0"/>
    </w:pPr>
    <w:rPr>
      <w:rFonts w:eastAsiaTheme="majorEastAsia" w:cstheme="majorBidi"/>
      <w:szCs w:val="32"/>
    </w:rPr>
  </w:style>
  <w:style w:type="paragraph" w:styleId="Heading2">
    <w:name w:val="heading 2"/>
    <w:basedOn w:val="NoSpacing"/>
    <w:next w:val="NoSpacing"/>
    <w:link w:val="Heading2Char"/>
    <w:uiPriority w:val="9"/>
    <w:semiHidden/>
    <w:unhideWhenUsed/>
    <w:qFormat/>
    <w:rsid w:val="002F26B6"/>
    <w:pPr>
      <w:keepNext/>
      <w:keepLines/>
      <w:spacing w:before="40"/>
      <w:outlineLvl w:val="1"/>
    </w:pPr>
    <w:rPr>
      <w:rFonts w:eastAsiaTheme="majorEastAsia" w:cstheme="majorBidi"/>
      <w:szCs w:val="26"/>
    </w:rPr>
  </w:style>
  <w:style w:type="paragraph" w:styleId="Heading3">
    <w:name w:val="heading 3"/>
    <w:basedOn w:val="NoSpacing"/>
    <w:link w:val="Heading3Char"/>
    <w:uiPriority w:val="9"/>
    <w:qFormat/>
    <w:rsid w:val="0031752B"/>
    <w:pPr>
      <w:spacing w:before="100" w:beforeAutospacing="1" w:after="100" w:afterAutospacing="1"/>
      <w:outlineLvl w:val="2"/>
    </w:pPr>
    <w:rPr>
      <w:rFonts w:eastAsia="Times New Roman"/>
      <w:bCs/>
      <w:szCs w:val="27"/>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3A80"/>
    <w:pPr>
      <w:spacing w:after="0" w:line="240" w:lineRule="auto"/>
    </w:pPr>
    <w:rPr>
      <w:rFonts w:ascii="Arial" w:hAnsi="Arial"/>
    </w:rPr>
  </w:style>
  <w:style w:type="character" w:customStyle="1" w:styleId="NoSpacingChar">
    <w:name w:val="No Spacing Char"/>
    <w:basedOn w:val="DefaultParagraphFont"/>
    <w:link w:val="NoSpacing"/>
    <w:uiPriority w:val="1"/>
    <w:locked/>
    <w:rsid w:val="00723A80"/>
    <w:rPr>
      <w:rFonts w:ascii="Arial" w:hAnsi="Arial"/>
    </w:rPr>
  </w:style>
  <w:style w:type="character" w:customStyle="1" w:styleId="Heading1Char">
    <w:name w:val="Heading 1 Char"/>
    <w:basedOn w:val="DefaultParagraphFont"/>
    <w:link w:val="Heading1"/>
    <w:uiPriority w:val="9"/>
    <w:rsid w:val="002F26B6"/>
    <w:rPr>
      <w:rFonts w:ascii="Arial" w:eastAsiaTheme="majorEastAsia" w:hAnsi="Arial" w:cstheme="majorBidi"/>
      <w:szCs w:val="32"/>
    </w:rPr>
  </w:style>
  <w:style w:type="character" w:customStyle="1" w:styleId="Heading2Char">
    <w:name w:val="Heading 2 Char"/>
    <w:basedOn w:val="DefaultParagraphFont"/>
    <w:link w:val="Heading2"/>
    <w:uiPriority w:val="9"/>
    <w:semiHidden/>
    <w:rsid w:val="002F26B6"/>
    <w:rPr>
      <w:rFonts w:ascii="Arial" w:eastAsiaTheme="majorEastAsia" w:hAnsi="Arial" w:cstheme="majorBidi"/>
      <w:szCs w:val="26"/>
    </w:rPr>
  </w:style>
  <w:style w:type="character" w:customStyle="1" w:styleId="Heading3Char">
    <w:name w:val="Heading 3 Char"/>
    <w:basedOn w:val="DefaultParagraphFont"/>
    <w:link w:val="Heading3"/>
    <w:uiPriority w:val="9"/>
    <w:rsid w:val="0031752B"/>
    <w:rPr>
      <w:rFonts w:ascii="Arial" w:eastAsia="Times New Roman" w:hAnsi="Arial"/>
      <w:bCs/>
      <w:szCs w:val="27"/>
      <w:lang w:eastAsia="nl-NL"/>
    </w:rPr>
  </w:style>
  <w:style w:type="paragraph" w:styleId="ListParagraph">
    <w:name w:val="List Paragraph"/>
    <w:basedOn w:val="Normal"/>
    <w:uiPriority w:val="34"/>
    <w:qFormat/>
    <w:rsid w:val="009B65DE"/>
    <w:pPr>
      <w:spacing w:after="0" w:line="240" w:lineRule="auto"/>
      <w:ind w:left="720"/>
    </w:pPr>
    <w:rPr>
      <w:rFonts w:ascii="Calibri" w:hAnsi="Calibri" w:cs="Times New Roman"/>
    </w:rPr>
  </w:style>
  <w:style w:type="character" w:styleId="CommentReference">
    <w:name w:val="annotation reference"/>
    <w:basedOn w:val="DefaultParagraphFont"/>
    <w:uiPriority w:val="99"/>
    <w:semiHidden/>
    <w:unhideWhenUsed/>
    <w:rsid w:val="008F4E5F"/>
    <w:rPr>
      <w:sz w:val="16"/>
      <w:szCs w:val="16"/>
    </w:rPr>
  </w:style>
  <w:style w:type="paragraph" w:styleId="CommentText">
    <w:name w:val="annotation text"/>
    <w:basedOn w:val="Normal"/>
    <w:link w:val="CommentTextChar"/>
    <w:uiPriority w:val="99"/>
    <w:unhideWhenUsed/>
    <w:rsid w:val="008F4E5F"/>
    <w:pPr>
      <w:spacing w:line="240" w:lineRule="auto"/>
    </w:pPr>
    <w:rPr>
      <w:noProof/>
      <w:sz w:val="20"/>
      <w:szCs w:val="20"/>
    </w:rPr>
  </w:style>
  <w:style w:type="character" w:customStyle="1" w:styleId="CommentTextChar">
    <w:name w:val="Comment Text Char"/>
    <w:basedOn w:val="DefaultParagraphFont"/>
    <w:link w:val="CommentText"/>
    <w:uiPriority w:val="99"/>
    <w:rsid w:val="008F4E5F"/>
    <w:rPr>
      <w:noProof/>
      <w:sz w:val="20"/>
      <w:szCs w:val="20"/>
    </w:rPr>
  </w:style>
  <w:style w:type="paragraph" w:styleId="CommentSubject">
    <w:name w:val="annotation subject"/>
    <w:basedOn w:val="CommentText"/>
    <w:next w:val="CommentText"/>
    <w:link w:val="CommentSubjectChar"/>
    <w:uiPriority w:val="99"/>
    <w:semiHidden/>
    <w:unhideWhenUsed/>
    <w:rsid w:val="008F4E5F"/>
    <w:rPr>
      <w:b/>
      <w:bCs/>
    </w:rPr>
  </w:style>
  <w:style w:type="character" w:customStyle="1" w:styleId="CommentSubjectChar">
    <w:name w:val="Comment Subject Char"/>
    <w:basedOn w:val="CommentTextChar"/>
    <w:link w:val="CommentSubject"/>
    <w:uiPriority w:val="99"/>
    <w:semiHidden/>
    <w:rsid w:val="008F4E5F"/>
    <w:rPr>
      <w:b/>
      <w:bCs/>
      <w:noProof/>
      <w:sz w:val="20"/>
      <w:szCs w:val="20"/>
    </w:rPr>
  </w:style>
  <w:style w:type="paragraph" w:styleId="BalloonText">
    <w:name w:val="Balloon Text"/>
    <w:basedOn w:val="Normal"/>
    <w:link w:val="BalloonTextChar"/>
    <w:uiPriority w:val="99"/>
    <w:semiHidden/>
    <w:unhideWhenUsed/>
    <w:rsid w:val="008F4E5F"/>
    <w:pPr>
      <w:spacing w:after="0" w:line="240" w:lineRule="auto"/>
    </w:pPr>
    <w:rPr>
      <w:rFonts w:ascii="Segoe UI" w:hAnsi="Segoe UI" w:cs="Segoe UI"/>
      <w:noProof/>
      <w:sz w:val="18"/>
      <w:szCs w:val="18"/>
    </w:rPr>
  </w:style>
  <w:style w:type="character" w:customStyle="1" w:styleId="BalloonTextChar">
    <w:name w:val="Balloon Text Char"/>
    <w:basedOn w:val="DefaultParagraphFont"/>
    <w:link w:val="BalloonText"/>
    <w:uiPriority w:val="99"/>
    <w:semiHidden/>
    <w:rsid w:val="008F4E5F"/>
    <w:rPr>
      <w:rFonts w:ascii="Segoe UI" w:hAnsi="Segoe UI" w:cs="Segoe UI"/>
      <w:noProof/>
      <w:sz w:val="18"/>
      <w:szCs w:val="18"/>
    </w:rPr>
  </w:style>
  <w:style w:type="character" w:styleId="Hyperlink">
    <w:name w:val="Hyperlink"/>
    <w:basedOn w:val="DefaultParagraphFont"/>
    <w:uiPriority w:val="99"/>
    <w:unhideWhenUsed/>
    <w:rsid w:val="002A4E98"/>
    <w:rPr>
      <w:color w:val="0563C1" w:themeColor="hyperlink"/>
      <w:u w:val="single"/>
    </w:rPr>
  </w:style>
  <w:style w:type="table" w:styleId="TableGrid">
    <w:name w:val="Table Grid"/>
    <w:basedOn w:val="TableNormal"/>
    <w:uiPriority w:val="39"/>
    <w:rsid w:val="004323D8"/>
    <w:pPr>
      <w:spacing w:after="0" w:line="240" w:lineRule="auto"/>
    </w:pPr>
    <w:rPr>
      <w:rFonts w:ascii="Arial" w:hAnsi="Arial"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1">
    <w:name w:val="Onopgeloste melding1"/>
    <w:basedOn w:val="DefaultParagraphFont"/>
    <w:uiPriority w:val="99"/>
    <w:semiHidden/>
    <w:unhideWhenUsed/>
    <w:rsid w:val="002A4839"/>
    <w:rPr>
      <w:color w:val="605E5C"/>
      <w:shd w:val="clear" w:color="auto" w:fill="E1DFDD"/>
    </w:rPr>
  </w:style>
  <w:style w:type="character" w:styleId="FollowedHyperlink">
    <w:name w:val="FollowedHyperlink"/>
    <w:basedOn w:val="DefaultParagraphFont"/>
    <w:uiPriority w:val="99"/>
    <w:semiHidden/>
    <w:unhideWhenUsed/>
    <w:rsid w:val="002A4839"/>
    <w:rPr>
      <w:color w:val="954F72" w:themeColor="followedHyperlink"/>
      <w:u w:val="single"/>
    </w:rPr>
  </w:style>
  <w:style w:type="character" w:customStyle="1" w:styleId="Onopgelostemelding2">
    <w:name w:val="Onopgeloste melding2"/>
    <w:basedOn w:val="DefaultParagraphFont"/>
    <w:uiPriority w:val="99"/>
    <w:semiHidden/>
    <w:unhideWhenUsed/>
    <w:rPr>
      <w:color w:val="605E5C"/>
      <w:shd w:val="clear" w:color="auto" w:fill="E1DFDD"/>
    </w:rPr>
  </w:style>
  <w:style w:type="paragraph" w:styleId="Revision">
    <w:name w:val="Revision"/>
    <w:hidden/>
    <w:uiPriority w:val="99"/>
    <w:semiHidden/>
    <w:rsid w:val="00A41A68"/>
    <w:pPr>
      <w:spacing w:after="0" w:line="240" w:lineRule="auto"/>
    </w:pPr>
  </w:style>
  <w:style w:type="character" w:customStyle="1" w:styleId="UnresolvedMention1">
    <w:name w:val="Unresolved Mention1"/>
    <w:basedOn w:val="DefaultParagraphFont"/>
    <w:uiPriority w:val="99"/>
    <w:semiHidden/>
    <w:unhideWhenUsed/>
    <w:rsid w:val="00CC78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98644">
      <w:bodyDiv w:val="1"/>
      <w:marLeft w:val="0"/>
      <w:marRight w:val="0"/>
      <w:marTop w:val="0"/>
      <w:marBottom w:val="0"/>
      <w:divBdr>
        <w:top w:val="none" w:sz="0" w:space="0" w:color="auto"/>
        <w:left w:val="none" w:sz="0" w:space="0" w:color="auto"/>
        <w:bottom w:val="none" w:sz="0" w:space="0" w:color="auto"/>
        <w:right w:val="none" w:sz="0" w:space="0" w:color="auto"/>
      </w:divBdr>
    </w:div>
    <w:div w:id="547842866">
      <w:bodyDiv w:val="1"/>
      <w:marLeft w:val="0"/>
      <w:marRight w:val="0"/>
      <w:marTop w:val="0"/>
      <w:marBottom w:val="0"/>
      <w:divBdr>
        <w:top w:val="none" w:sz="0" w:space="0" w:color="auto"/>
        <w:left w:val="none" w:sz="0" w:space="0" w:color="auto"/>
        <w:bottom w:val="none" w:sz="0" w:space="0" w:color="auto"/>
        <w:right w:val="none" w:sz="0" w:space="0" w:color="auto"/>
      </w:divBdr>
    </w:div>
    <w:div w:id="1523470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openxmlformats.org/officeDocument/2006/relationships/customXml" Target="../customXml/item5.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WP" ma:contentTypeID="0x010100D4DF53FBE43BA946B403B88BB3DE58A00100ECBCB3AADBF2F44F851CC830518E742D" ma:contentTypeVersion="6" ma:contentTypeDescription="" ma:contentTypeScope="" ma:versionID="008d3eb84e42b55b185f49e0cde15ec3">
  <xsd:schema xmlns:xsd="http://www.w3.org/2001/XMLSchema" xmlns:xs="http://www.w3.org/2001/XMLSchema" xmlns:p="http://schemas.microsoft.com/office/2006/metadata/properties" xmlns:ns2="677f8e00-cb10-476c-a339-5dd434bd90c7" targetNamespace="http://schemas.microsoft.com/office/2006/metadata/properties" ma:root="true" ma:fieldsID="f7bdd078dc5456230fdcf341731450e8" ns2:_="">
    <xsd:import namespace="677f8e00-cb10-476c-a339-5dd434bd90c7"/>
    <xsd:element name="properties">
      <xsd:complexType>
        <xsd:sequence>
          <xsd:element name="documentManagement">
            <xsd:complexType>
              <xsd:all>
                <xsd:element ref="ns2:Functiefamilie-W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7f8e00-cb10-476c-a339-5dd434bd90c7" elementFormDefault="qualified">
    <xsd:import namespace="http://schemas.microsoft.com/office/2006/documentManagement/types"/>
    <xsd:import namespace="http://schemas.microsoft.com/office/infopath/2007/PartnerControls"/>
    <xsd:element name="Functiefamilie-WP" ma:index="8" nillable="true" ma:displayName="Scientific" ma:format="Dropdown" ma:indexed="true" ma:internalName="Functiefamilie_x002d_WP">
      <xsd:simpleType>
        <xsd:restriction base="dms:Choice">
          <xsd:enumeration value="Education"/>
          <xsd:enumeration value="PhD positions"/>
          <xsd:enumeration value="Postdoc positions"/>
          <xsd:enumeration value="Full, Assistant and Associate Professors"/>
          <xsd:enumeration value="Research, development and innovation"/>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Functiefamilie-WP xmlns="677f8e00-cb10-476c-a339-5dd434bd90c7">Full, Assistant and Associate Professors</Functiefamilie-WP>
  </documentManagement>
</p:properties>
</file>

<file path=customXml/itemProps1.xml><?xml version="1.0" encoding="utf-8"?>
<ds:datastoreItem xmlns:ds="http://schemas.openxmlformats.org/officeDocument/2006/customXml" ds:itemID="{33B74333-A4E2-41DF-B8B4-6A5FA0028341}">
  <ds:schemaRefs>
    <ds:schemaRef ds:uri="http://schemas.openxmlformats.org/officeDocument/2006/bibliography"/>
  </ds:schemaRefs>
</ds:datastoreItem>
</file>

<file path=customXml/itemProps2.xml><?xml version="1.0" encoding="utf-8"?>
<ds:datastoreItem xmlns:ds="http://schemas.openxmlformats.org/officeDocument/2006/customXml" ds:itemID="{E6F66F14-7093-440A-9B69-7C62FBC36F0A}"/>
</file>

<file path=customXml/itemProps3.xml><?xml version="1.0" encoding="utf-8"?>
<ds:datastoreItem xmlns:ds="http://schemas.openxmlformats.org/officeDocument/2006/customXml" ds:itemID="{0BCC4154-BDC7-4995-A1E1-77588FF06E9C}"/>
</file>

<file path=customXml/itemProps4.xml><?xml version="1.0" encoding="utf-8"?>
<ds:datastoreItem xmlns:ds="http://schemas.openxmlformats.org/officeDocument/2006/customXml" ds:itemID="{75F72685-55FA-46DB-8E9F-75788947FEEC}"/>
</file>

<file path=customXml/itemProps5.xml><?xml version="1.0" encoding="utf-8"?>
<ds:datastoreItem xmlns:ds="http://schemas.openxmlformats.org/officeDocument/2006/customXml" ds:itemID="{72DA0E3E-E9CE-44ED-B9DB-7D405D794295}"/>
</file>

<file path=docProps/app.xml><?xml version="1.0" encoding="utf-8"?>
<Properties xmlns="http://schemas.openxmlformats.org/officeDocument/2006/extended-properties" xmlns:vt="http://schemas.openxmlformats.org/officeDocument/2006/docPropsVTypes">
  <Template>Normal</Template>
  <TotalTime>1</TotalTime>
  <Pages>3</Pages>
  <Words>872</Words>
  <Characters>4800</Characters>
  <Application>Microsoft Office Word</Application>
  <DocSecurity>4</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CTV8 Networks</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stant/Associate Professor Quantum Computer Science</dc:title>
  <dc:subject/>
  <dc:creator>Marlon</dc:creator>
  <cp:keywords/>
  <dc:description/>
  <cp:lastModifiedBy>Malou Paul</cp:lastModifiedBy>
  <cp:revision>2</cp:revision>
  <dcterms:created xsi:type="dcterms:W3CDTF">2023-06-08T08:50:00Z</dcterms:created>
  <dcterms:modified xsi:type="dcterms:W3CDTF">2023-06-08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F53FBE43BA946B403B88BB3DE58A00100ECBCB3AADBF2F44F851CC830518E742D</vt:lpwstr>
  </property>
  <property fmtid="{D5CDD505-2E9C-101B-9397-08002B2CF9AE}" pid="3" name="Functiefamilie-OBP">
    <vt:lpwstr>Document</vt:lpwstr>
  </property>
</Properties>
</file>